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D9C73" w14:textId="77777777" w:rsidR="00FB63A3" w:rsidRPr="00E60EC8" w:rsidRDefault="005335D3" w:rsidP="005335D3">
      <w:pPr>
        <w:jc w:val="center"/>
        <w:rPr>
          <w:rFonts w:ascii="Arial" w:hAnsi="Arial" w:cs="Arial"/>
          <w:b/>
          <w:sz w:val="32"/>
          <w:szCs w:val="32"/>
        </w:rPr>
      </w:pPr>
      <w:r w:rsidRPr="00E60EC8">
        <w:rPr>
          <w:rFonts w:ascii="Arial" w:hAnsi="Arial" w:cs="Arial"/>
          <w:b/>
          <w:sz w:val="32"/>
          <w:szCs w:val="32"/>
        </w:rPr>
        <w:t xml:space="preserve">Enrollment </w:t>
      </w:r>
      <w:r w:rsidR="00BC5978">
        <w:rPr>
          <w:rFonts w:ascii="Arial" w:hAnsi="Arial" w:cs="Arial"/>
          <w:b/>
          <w:sz w:val="32"/>
          <w:szCs w:val="32"/>
        </w:rPr>
        <w:t>Guide</w:t>
      </w:r>
      <w:r w:rsidRPr="00E60EC8">
        <w:rPr>
          <w:rFonts w:ascii="Arial" w:hAnsi="Arial" w:cs="Arial"/>
          <w:b/>
          <w:sz w:val="32"/>
          <w:szCs w:val="32"/>
        </w:rPr>
        <w:t>- 4 Step Process with Pictures</w:t>
      </w:r>
    </w:p>
    <w:p w14:paraId="5EB7A73D" w14:textId="77777777" w:rsidR="005335D3" w:rsidRPr="00E60EC8" w:rsidRDefault="005335D3" w:rsidP="005335D3">
      <w:pPr>
        <w:rPr>
          <w:rFonts w:ascii="Arial" w:hAnsi="Arial" w:cs="Arial"/>
          <w:sz w:val="24"/>
          <w:szCs w:val="32"/>
        </w:rPr>
      </w:pPr>
      <w:r w:rsidRPr="00E60EC8">
        <w:rPr>
          <w:rFonts w:ascii="Arial" w:hAnsi="Arial" w:cs="Arial"/>
          <w:b/>
          <w:sz w:val="32"/>
          <w:szCs w:val="32"/>
        </w:rPr>
        <w:t>Step 1:</w:t>
      </w:r>
      <w:r w:rsidRPr="00E60EC8">
        <w:rPr>
          <w:rFonts w:ascii="Arial" w:hAnsi="Arial" w:cs="Arial"/>
          <w:sz w:val="28"/>
          <w:szCs w:val="32"/>
        </w:rPr>
        <w:t xml:space="preserve"> </w:t>
      </w:r>
      <w:r w:rsidRPr="006D7EE8">
        <w:rPr>
          <w:rFonts w:ascii="Arial" w:hAnsi="Arial" w:cs="Arial"/>
          <w:b/>
          <w:sz w:val="28"/>
          <w:szCs w:val="32"/>
        </w:rPr>
        <w:t>Progression Plans:</w:t>
      </w:r>
      <w:r w:rsidRPr="006D7EE8">
        <w:rPr>
          <w:rFonts w:ascii="Arial" w:hAnsi="Arial" w:cs="Arial"/>
          <w:sz w:val="28"/>
          <w:szCs w:val="32"/>
        </w:rPr>
        <w:t xml:space="preserve"> </w:t>
      </w:r>
      <w:r w:rsidRPr="00E60EC8">
        <w:rPr>
          <w:rFonts w:ascii="Arial" w:hAnsi="Arial" w:cs="Arial"/>
          <w:sz w:val="24"/>
          <w:szCs w:val="32"/>
        </w:rPr>
        <w:t>This is what your major’s department recommends you take every term to stay o</w:t>
      </w:r>
      <w:r w:rsidR="00E5408D">
        <w:rPr>
          <w:rFonts w:ascii="Arial" w:hAnsi="Arial" w:cs="Arial"/>
          <w:sz w:val="24"/>
          <w:szCs w:val="32"/>
        </w:rPr>
        <w:t>n track for graduation.</w:t>
      </w:r>
    </w:p>
    <w:p w14:paraId="4697C998" w14:textId="77777777" w:rsidR="005335D3" w:rsidRPr="00E60EC8" w:rsidRDefault="005335D3" w:rsidP="005335D3">
      <w:pPr>
        <w:rPr>
          <w:rFonts w:ascii="Arial" w:hAnsi="Arial" w:cs="Arial"/>
          <w:sz w:val="24"/>
          <w:szCs w:val="32"/>
        </w:rPr>
      </w:pPr>
      <w:r w:rsidRPr="00E60EC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 wp14:anchorId="0EB0483C" wp14:editId="1BCFE231">
            <wp:simplePos x="0" y="0"/>
            <wp:positionH relativeFrom="margin">
              <wp:posOffset>338455</wp:posOffset>
            </wp:positionH>
            <wp:positionV relativeFrom="paragraph">
              <wp:posOffset>86995</wp:posOffset>
            </wp:positionV>
            <wp:extent cx="3063240" cy="1371600"/>
            <wp:effectExtent l="76200" t="76200" r="137160" b="133350"/>
            <wp:wrapThrough wrapText="bothSides">
              <wp:wrapPolygon edited="0">
                <wp:start x="-269" y="-1200"/>
                <wp:lineTo x="-537" y="-900"/>
                <wp:lineTo x="-537" y="22200"/>
                <wp:lineTo x="-269" y="23400"/>
                <wp:lineTo x="22164" y="23400"/>
                <wp:lineTo x="22164" y="23100"/>
                <wp:lineTo x="22433" y="18600"/>
                <wp:lineTo x="22433" y="3900"/>
                <wp:lineTo x="22164" y="-600"/>
                <wp:lineTo x="22164" y="-1200"/>
                <wp:lineTo x="-269" y="-120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1371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1D9E6A" w14:textId="77777777" w:rsidR="005335D3" w:rsidRPr="00E5408D" w:rsidRDefault="00150E1E" w:rsidP="005335D3">
      <w:pPr>
        <w:rPr>
          <w:rFonts w:ascii="Arial" w:hAnsi="Arial" w:cs="Arial"/>
        </w:rPr>
      </w:pPr>
      <w:r w:rsidRPr="00E5408D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12534B7" wp14:editId="5B640BD3">
                <wp:simplePos x="0" y="0"/>
                <wp:positionH relativeFrom="column">
                  <wp:posOffset>495300</wp:posOffset>
                </wp:positionH>
                <wp:positionV relativeFrom="paragraph">
                  <wp:posOffset>212725</wp:posOffset>
                </wp:positionV>
                <wp:extent cx="581025" cy="266700"/>
                <wp:effectExtent l="19050" t="19050" r="47625" b="381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667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E2D376" id="Rectangle 46" o:spid="_x0000_s1026" style="position:absolute;margin-left:39pt;margin-top:16.75pt;width:45.75pt;height:21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" filled="f" strokecolor="#8496b0 [1951]" strokeweight="4.5pt"/>
            </w:pict>
          </mc:Fallback>
        </mc:AlternateContent>
      </w:r>
      <w:r w:rsidR="004A1AE2" w:rsidRPr="00E5408D">
        <w:rPr>
          <w:rFonts w:ascii="Arial" w:hAnsi="Arial" w:cs="Arial"/>
        </w:rPr>
        <w:t>1.1</w:t>
      </w:r>
      <w:r w:rsidR="005335D3" w:rsidRPr="00E5408D">
        <w:rPr>
          <w:rFonts w:ascii="Arial" w:hAnsi="Arial" w:cs="Arial"/>
        </w:rPr>
        <w:t xml:space="preserve"> Visit </w:t>
      </w:r>
      <w:hyperlink r:id="rId9" w:history="1">
        <w:r w:rsidR="005335D3" w:rsidRPr="00E5408D">
          <w:rPr>
            <w:rStyle w:val="Hyperlink"/>
            <w:rFonts w:ascii="Arial" w:hAnsi="Arial" w:cs="Arial"/>
          </w:rPr>
          <w:t>nau.edu/</w:t>
        </w:r>
        <w:proofErr w:type="spellStart"/>
        <w:r w:rsidR="005335D3" w:rsidRPr="00E5408D">
          <w:rPr>
            <w:rStyle w:val="Hyperlink"/>
            <w:rFonts w:ascii="Arial" w:hAnsi="Arial" w:cs="Arial"/>
          </w:rPr>
          <w:t>progressionplans</w:t>
        </w:r>
        <w:proofErr w:type="spellEnd"/>
      </w:hyperlink>
    </w:p>
    <w:p w14:paraId="33532C50" w14:textId="77777777" w:rsidR="005335D3" w:rsidRPr="00E5408D" w:rsidRDefault="004A1AE2" w:rsidP="005335D3">
      <w:pPr>
        <w:rPr>
          <w:rFonts w:ascii="Arial" w:hAnsi="Arial" w:cs="Arial"/>
        </w:rPr>
      </w:pPr>
      <w:r w:rsidRPr="00E5408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8267219" wp14:editId="65F3F7C1">
                <wp:simplePos x="0" y="0"/>
                <wp:positionH relativeFrom="column">
                  <wp:posOffset>2524125</wp:posOffset>
                </wp:positionH>
                <wp:positionV relativeFrom="paragraph">
                  <wp:posOffset>121920</wp:posOffset>
                </wp:positionV>
                <wp:extent cx="1085850" cy="7239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3E02F0" w14:textId="77777777" w:rsidR="00203BE6" w:rsidRPr="000E2E1E" w:rsidRDefault="0027131B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1</w:t>
                            </w:r>
                            <w:r w:rsidR="004A1AE2" w:rsidRPr="000E2E1E">
                              <w:rPr>
                                <w:sz w:val="96"/>
                                <w:szCs w:val="96"/>
                              </w:rPr>
                              <w:t>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267219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198.75pt;margin-top:9.6pt;width:85.5pt;height:5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" filled="f" stroked="f" strokeweight=".5pt">
                <v:textbox>
                  <w:txbxContent>
                    <w:p w14:paraId="583E02F0" w14:textId="77777777" w:rsidR="00203BE6" w:rsidRPr="000E2E1E" w:rsidRDefault="0027131B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1</w:t>
                      </w:r>
                      <w:r w:rsidR="004A1AE2" w:rsidRPr="000E2E1E">
                        <w:rPr>
                          <w:sz w:val="96"/>
                          <w:szCs w:val="96"/>
                        </w:rPr>
                        <w:t>.1</w:t>
                      </w:r>
                    </w:p>
                  </w:txbxContent>
                </v:textbox>
              </v:shape>
            </w:pict>
          </mc:Fallback>
        </mc:AlternateContent>
      </w:r>
      <w:r w:rsidR="005335D3" w:rsidRPr="00E5408D">
        <w:rPr>
          <w:rFonts w:ascii="Arial" w:hAnsi="Arial" w:cs="Arial"/>
        </w:rPr>
        <w:t xml:space="preserve">Once on this </w:t>
      </w:r>
      <w:r w:rsidR="005D4C70" w:rsidRPr="00E5408D">
        <w:rPr>
          <w:rFonts w:ascii="Arial" w:hAnsi="Arial" w:cs="Arial"/>
        </w:rPr>
        <w:t>page, scroll down to find your catalog y</w:t>
      </w:r>
      <w:r w:rsidR="005335D3" w:rsidRPr="00E5408D">
        <w:rPr>
          <w:rFonts w:ascii="Arial" w:hAnsi="Arial" w:cs="Arial"/>
        </w:rPr>
        <w:t xml:space="preserve">ear. </w:t>
      </w:r>
    </w:p>
    <w:p w14:paraId="18D7D0CE" w14:textId="77777777" w:rsidR="005335D3" w:rsidRDefault="00CB26F4" w:rsidP="005335D3">
      <w:pPr>
        <w:rPr>
          <w:rFonts w:ascii="Arial" w:hAnsi="Arial" w:cs="Arial"/>
          <w:noProof/>
        </w:rPr>
      </w:pPr>
      <w:r w:rsidRPr="00E5408D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749CAD" wp14:editId="23AB7277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3105807" cy="952500"/>
                <wp:effectExtent l="38100" t="38100" r="37465" b="3810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807" cy="952500"/>
                        </a:xfrm>
                        <a:prstGeom prst="ellipse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714DEF" id="Oval 7" o:spid="_x0000_s1026" style="position:absolute;margin-left:193.35pt;margin-top:21.85pt;width:244.55pt;height:7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" filled="f" strokecolor="black [3213]" strokeweight="6pt">
                <v:stroke joinstyle="miter"/>
                <w10:wrap anchorx="margin"/>
              </v:oval>
            </w:pict>
          </mc:Fallback>
        </mc:AlternateContent>
      </w:r>
      <w:r w:rsidRPr="00E5408D">
        <w:rPr>
          <w:rFonts w:ascii="Arial" w:hAnsi="Arial" w:cs="Arial"/>
          <w:noProof/>
        </w:rPr>
        <w:drawing>
          <wp:anchor distT="0" distB="0" distL="114300" distR="114300" simplePos="0" relativeHeight="251661312" behindDoc="0" locked="0" layoutInCell="1" allowOverlap="1" wp14:anchorId="0352FC00" wp14:editId="219A4B64">
            <wp:simplePos x="0" y="0"/>
            <wp:positionH relativeFrom="margin">
              <wp:align>right</wp:align>
            </wp:positionH>
            <wp:positionV relativeFrom="paragraph">
              <wp:posOffset>516890</wp:posOffset>
            </wp:positionV>
            <wp:extent cx="6938645" cy="1342390"/>
            <wp:effectExtent l="76200" t="76200" r="128905" b="124460"/>
            <wp:wrapThrough wrapText="bothSides">
              <wp:wrapPolygon edited="0">
                <wp:start x="-119" y="-1226"/>
                <wp:lineTo x="-237" y="-920"/>
                <wp:lineTo x="-237" y="22070"/>
                <wp:lineTo x="-119" y="23296"/>
                <wp:lineTo x="21823" y="23296"/>
                <wp:lineTo x="21942" y="19005"/>
                <wp:lineTo x="21942" y="3985"/>
                <wp:lineTo x="21823" y="-613"/>
                <wp:lineTo x="21823" y="-1226"/>
                <wp:lineTo x="-119" y="-1226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644"/>
                    <a:stretch/>
                  </pic:blipFill>
                  <pic:spPr bwMode="auto">
                    <a:xfrm>
                      <a:off x="0" y="0"/>
                      <a:ext cx="6938645" cy="13423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35D3" w:rsidRPr="00E5408D">
        <w:rPr>
          <w:rFonts w:ascii="Arial" w:hAnsi="Arial" w:cs="Arial"/>
        </w:rPr>
        <w:t>NOTE: This is the year you started at the university.</w:t>
      </w:r>
      <w:r w:rsidR="005335D3" w:rsidRPr="00E60EC8">
        <w:rPr>
          <w:rFonts w:ascii="Arial" w:hAnsi="Arial" w:cs="Arial"/>
          <w:noProof/>
        </w:rPr>
        <w:t xml:space="preserve"> </w:t>
      </w:r>
    </w:p>
    <w:p w14:paraId="2A723D36" w14:textId="77777777" w:rsidR="00E5408D" w:rsidRPr="00E60EC8" w:rsidRDefault="00E5408D" w:rsidP="005335D3">
      <w:pPr>
        <w:rPr>
          <w:rFonts w:ascii="Arial" w:hAnsi="Arial" w:cs="Arial"/>
          <w:noProof/>
        </w:rPr>
      </w:pPr>
    </w:p>
    <w:p w14:paraId="7BA31A4E" w14:textId="77777777" w:rsidR="005335D3" w:rsidRPr="00E60EC8" w:rsidRDefault="004A1AE2" w:rsidP="005335D3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74B086F" wp14:editId="548F5148">
                <wp:simplePos x="0" y="0"/>
                <wp:positionH relativeFrom="column">
                  <wp:posOffset>8139430</wp:posOffset>
                </wp:positionH>
                <wp:positionV relativeFrom="paragraph">
                  <wp:posOffset>912495</wp:posOffset>
                </wp:positionV>
                <wp:extent cx="1085850" cy="72390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CE13A5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1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B086F" id="Text Box 41" o:spid="_x0000_s1027" type="#_x0000_t202" style="position:absolute;margin-left:640.9pt;margin-top:71.85pt;width:85.5pt;height:57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" filled="f" stroked="f" strokeweight=".5pt">
                <v:textbox>
                  <w:txbxContent>
                    <w:p w14:paraId="49CE13A5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1.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w:t>1.2</w:t>
      </w:r>
      <w:r w:rsidR="005335D3" w:rsidRPr="00E60EC8">
        <w:rPr>
          <w:rFonts w:ascii="Arial" w:hAnsi="Arial" w:cs="Arial"/>
          <w:noProof/>
        </w:rPr>
        <w:t xml:space="preserve"> Using “Ctrl F” search for your major’s progression plan. </w:t>
      </w:r>
    </w:p>
    <w:p w14:paraId="3B350C6F" w14:textId="77777777" w:rsidR="005335D3" w:rsidRPr="00E60EC8" w:rsidRDefault="00CB26F4" w:rsidP="005335D3">
      <w:pPr>
        <w:rPr>
          <w:rFonts w:ascii="Arial" w:hAnsi="Arial" w:cs="Arial"/>
          <w:noProof/>
        </w:rPr>
      </w:pPr>
      <w:r w:rsidRPr="00E60EC8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192E1186" wp14:editId="1762F768">
            <wp:simplePos x="0" y="0"/>
            <wp:positionH relativeFrom="margin">
              <wp:posOffset>376555</wp:posOffset>
            </wp:positionH>
            <wp:positionV relativeFrom="margin">
              <wp:posOffset>3627755</wp:posOffset>
            </wp:positionV>
            <wp:extent cx="4110355" cy="993140"/>
            <wp:effectExtent l="76200" t="76200" r="137795" b="130810"/>
            <wp:wrapThrough wrapText="bothSides">
              <wp:wrapPolygon edited="0">
                <wp:start x="-200" y="-1657"/>
                <wp:lineTo x="-400" y="-1243"/>
                <wp:lineTo x="-400" y="22373"/>
                <wp:lineTo x="-200" y="24031"/>
                <wp:lineTo x="22024" y="24031"/>
                <wp:lineTo x="22224" y="19059"/>
                <wp:lineTo x="22224" y="5386"/>
                <wp:lineTo x="22024" y="-829"/>
                <wp:lineTo x="22024" y="-1657"/>
                <wp:lineTo x="-200" y="-1657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93" t="16590" r="5" b="59847"/>
                    <a:stretch/>
                  </pic:blipFill>
                  <pic:spPr bwMode="auto">
                    <a:xfrm>
                      <a:off x="0" y="0"/>
                      <a:ext cx="4110355" cy="99314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4412">
        <w:rPr>
          <w:rFonts w:ascii="Arial" w:hAnsi="Arial" w:cs="Arial"/>
          <w:noProof/>
        </w:rPr>
        <w:t>NOTE: If you</w:t>
      </w:r>
      <w:r w:rsidR="005335D3" w:rsidRPr="00E60EC8">
        <w:rPr>
          <w:rFonts w:ascii="Arial" w:hAnsi="Arial" w:cs="Arial"/>
          <w:noProof/>
        </w:rPr>
        <w:t xml:space="preserve"> are double majoring, look up both!</w:t>
      </w:r>
    </w:p>
    <w:p w14:paraId="7D2ADFF4" w14:textId="77777777" w:rsidR="005335D3" w:rsidRPr="00E60EC8" w:rsidRDefault="00C148E4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ABA0D53" wp14:editId="5E9DFA00">
                <wp:simplePos x="0" y="0"/>
                <wp:positionH relativeFrom="column">
                  <wp:posOffset>257175</wp:posOffset>
                </wp:positionH>
                <wp:positionV relativeFrom="paragraph">
                  <wp:posOffset>459105</wp:posOffset>
                </wp:positionV>
                <wp:extent cx="1085850" cy="723900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099BE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1.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A0D53" id="Text Box 42" o:spid="_x0000_s1028" type="#_x0000_t202" style="position:absolute;margin-left:20.25pt;margin-top:36.15pt;width:85.5pt;height:5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" filled="f" stroked="f" strokeweight=".5pt">
                <v:textbox>
                  <w:txbxContent>
                    <w:p w14:paraId="4FB099BE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1.3</w:t>
                      </w:r>
                    </w:p>
                  </w:txbxContent>
                </v:textbox>
              </v:shape>
            </w:pict>
          </mc:Fallback>
        </mc:AlternateContent>
      </w:r>
      <w:r w:rsidR="001108CA" w:rsidRPr="00E60EC8"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8CAB76" wp14:editId="489AC96C">
                <wp:simplePos x="0" y="0"/>
                <wp:positionH relativeFrom="page">
                  <wp:posOffset>3749675</wp:posOffset>
                </wp:positionH>
                <wp:positionV relativeFrom="paragraph">
                  <wp:posOffset>517525</wp:posOffset>
                </wp:positionV>
                <wp:extent cx="788035" cy="709295"/>
                <wp:effectExtent l="38100" t="38100" r="31115" b="3365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035" cy="709295"/>
                        </a:xfrm>
                        <a:prstGeom prst="ellipse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EA791E" id="Oval 2" o:spid="_x0000_s1026" style="position:absolute;margin-left:295.25pt;margin-top:40.75pt;width:62.05pt;height:55.8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" filled="f" strokecolor="black [3213]" strokeweight="6pt">
                <v:stroke joinstyle="miter"/>
                <w10:wrap anchorx="page"/>
              </v:oval>
            </w:pict>
          </mc:Fallback>
        </mc:AlternateContent>
      </w:r>
    </w:p>
    <w:p w14:paraId="70DE877A" w14:textId="77777777" w:rsidR="005335D3" w:rsidRPr="00E5408D" w:rsidRDefault="006D7EE8" w:rsidP="005335D3">
      <w:pPr>
        <w:rPr>
          <w:rFonts w:ascii="Arial" w:hAnsi="Arial" w:cs="Arial"/>
        </w:rPr>
      </w:pPr>
      <w:r w:rsidRPr="00E5408D">
        <w:rPr>
          <w:rFonts w:ascii="Arial" w:hAnsi="Arial" w:cs="Arial"/>
          <w:noProof/>
        </w:rPr>
        <w:drawing>
          <wp:anchor distT="0" distB="0" distL="114300" distR="114300" simplePos="0" relativeHeight="251666432" behindDoc="0" locked="0" layoutInCell="1" allowOverlap="1" wp14:anchorId="752E224D" wp14:editId="05E6DDA9">
            <wp:simplePos x="0" y="0"/>
            <wp:positionH relativeFrom="margin">
              <wp:posOffset>4924425</wp:posOffset>
            </wp:positionH>
            <wp:positionV relativeFrom="paragraph">
              <wp:posOffset>492760</wp:posOffset>
            </wp:positionV>
            <wp:extent cx="4084955" cy="2332990"/>
            <wp:effectExtent l="76200" t="76200" r="125095" b="124460"/>
            <wp:wrapThrough wrapText="bothSides">
              <wp:wrapPolygon edited="0">
                <wp:start x="-201" y="-705"/>
                <wp:lineTo x="-403" y="-529"/>
                <wp:lineTo x="-403" y="21870"/>
                <wp:lineTo x="-201" y="22576"/>
                <wp:lineTo x="21959" y="22576"/>
                <wp:lineTo x="22161" y="22047"/>
                <wp:lineTo x="22161" y="2293"/>
                <wp:lineTo x="21959" y="-353"/>
                <wp:lineTo x="21959" y="-705"/>
                <wp:lineTo x="-201" y="-705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ipping 4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9" r="4850" b="16907"/>
                    <a:stretch/>
                  </pic:blipFill>
                  <pic:spPr bwMode="auto">
                    <a:xfrm>
                      <a:off x="0" y="0"/>
                      <a:ext cx="4084955" cy="233299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08D" w:rsidRPr="00E5408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04D24F46" wp14:editId="1337F0B9">
                <wp:simplePos x="0" y="0"/>
                <wp:positionH relativeFrom="column">
                  <wp:posOffset>4890770</wp:posOffset>
                </wp:positionH>
                <wp:positionV relativeFrom="paragraph">
                  <wp:posOffset>276225</wp:posOffset>
                </wp:positionV>
                <wp:extent cx="1085850" cy="723900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0E3C91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1.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24F46" id="Text Box 59" o:spid="_x0000_s1029" type="#_x0000_t202" style="position:absolute;margin-left:385.1pt;margin-top:21.75pt;width:85.5pt;height:57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" filled="f" stroked="f" strokeweight=".5pt">
                <v:textbox>
                  <w:txbxContent>
                    <w:p w14:paraId="340E3C91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1.4</w:t>
                      </w:r>
                    </w:p>
                  </w:txbxContent>
                </v:textbox>
              </v:shape>
            </w:pict>
          </mc:Fallback>
        </mc:AlternateContent>
      </w:r>
      <w:r w:rsidR="004A1AE2" w:rsidRPr="00E5408D">
        <w:rPr>
          <w:rFonts w:ascii="Arial" w:hAnsi="Arial" w:cs="Arial"/>
        </w:rPr>
        <w:t>1.3</w:t>
      </w:r>
      <w:r w:rsidR="005335D3" w:rsidRPr="00E5408D">
        <w:rPr>
          <w:rFonts w:ascii="Arial" w:hAnsi="Arial" w:cs="Arial"/>
        </w:rPr>
        <w:t xml:space="preserve"> Once your progression plan opens, click “Print PDF” in the top corner.</w:t>
      </w:r>
    </w:p>
    <w:p w14:paraId="24004CA2" w14:textId="77777777" w:rsidR="005335D3" w:rsidRPr="00E60EC8" w:rsidRDefault="005335D3" w:rsidP="005335D3">
      <w:pPr>
        <w:rPr>
          <w:rFonts w:ascii="Arial" w:hAnsi="Arial" w:cs="Arial"/>
          <w:sz w:val="24"/>
          <w:szCs w:val="32"/>
        </w:rPr>
      </w:pPr>
    </w:p>
    <w:p w14:paraId="3A889953" w14:textId="77777777" w:rsidR="005335D3" w:rsidRPr="00E60EC8" w:rsidRDefault="005335D3" w:rsidP="005335D3">
      <w:pPr>
        <w:rPr>
          <w:rFonts w:ascii="Arial" w:hAnsi="Arial" w:cs="Arial"/>
          <w:sz w:val="24"/>
          <w:szCs w:val="32"/>
        </w:rPr>
      </w:pPr>
    </w:p>
    <w:p w14:paraId="256EE104" w14:textId="77777777" w:rsidR="005335D3" w:rsidRPr="00E5408D" w:rsidRDefault="004A1AE2" w:rsidP="005335D3">
      <w:pPr>
        <w:rPr>
          <w:rFonts w:ascii="Arial" w:hAnsi="Arial" w:cs="Arial"/>
        </w:rPr>
      </w:pPr>
      <w:r w:rsidRPr="00E5408D">
        <w:rPr>
          <w:rFonts w:ascii="Arial" w:hAnsi="Arial" w:cs="Arial"/>
        </w:rPr>
        <w:t>1.4</w:t>
      </w:r>
      <w:r w:rsidR="005335D3" w:rsidRPr="00E5408D">
        <w:rPr>
          <w:rFonts w:ascii="Arial" w:hAnsi="Arial" w:cs="Arial"/>
        </w:rPr>
        <w:t xml:space="preserve"> Once the PFD view opens, look at “Year 1 + Year 2” to determine which of these courses you have taken and which are remaining. Write the remaining recommended courses on Step 1 of the enrollment Worksheet, for the next term</w:t>
      </w:r>
      <w:r w:rsidR="005D4C70" w:rsidRPr="00E5408D">
        <w:rPr>
          <w:rFonts w:ascii="Arial" w:hAnsi="Arial" w:cs="Arial"/>
        </w:rPr>
        <w:t>(</w:t>
      </w:r>
      <w:r w:rsidR="005335D3" w:rsidRPr="00E5408D">
        <w:rPr>
          <w:rFonts w:ascii="Arial" w:hAnsi="Arial" w:cs="Arial"/>
        </w:rPr>
        <w:t>s</w:t>
      </w:r>
      <w:r w:rsidR="005D4C70" w:rsidRPr="00E5408D">
        <w:rPr>
          <w:rFonts w:ascii="Arial" w:hAnsi="Arial" w:cs="Arial"/>
        </w:rPr>
        <w:t>)</w:t>
      </w:r>
      <w:r w:rsidR="005335D3" w:rsidRPr="00E5408D">
        <w:rPr>
          <w:rFonts w:ascii="Arial" w:hAnsi="Arial" w:cs="Arial"/>
        </w:rPr>
        <w:t xml:space="preserve"> of enrollment.</w:t>
      </w:r>
    </w:p>
    <w:p w14:paraId="29BB2475" w14:textId="77777777" w:rsidR="005335D3" w:rsidRPr="00E60EC8" w:rsidRDefault="005335D3" w:rsidP="005335D3">
      <w:pPr>
        <w:rPr>
          <w:rFonts w:ascii="Arial" w:hAnsi="Arial" w:cs="Arial"/>
          <w:sz w:val="24"/>
          <w:szCs w:val="32"/>
        </w:rPr>
      </w:pPr>
    </w:p>
    <w:p w14:paraId="0B72535B" w14:textId="77777777" w:rsidR="00CB26F4" w:rsidRPr="00E60EC8" w:rsidRDefault="00CB26F4" w:rsidP="005335D3">
      <w:pPr>
        <w:rPr>
          <w:rFonts w:ascii="Arial" w:hAnsi="Arial" w:cs="Arial"/>
          <w:b/>
          <w:sz w:val="32"/>
          <w:szCs w:val="32"/>
        </w:rPr>
      </w:pPr>
    </w:p>
    <w:p w14:paraId="3BF47C09" w14:textId="511B0C70" w:rsidR="006D7EE8" w:rsidRDefault="005335D3" w:rsidP="005335D3">
      <w:pPr>
        <w:rPr>
          <w:rFonts w:ascii="Arial" w:hAnsi="Arial" w:cs="Arial"/>
          <w:sz w:val="28"/>
          <w:szCs w:val="32"/>
        </w:rPr>
      </w:pPr>
      <w:r w:rsidRPr="00E60EC8">
        <w:rPr>
          <w:rFonts w:ascii="Arial" w:hAnsi="Arial" w:cs="Arial"/>
          <w:b/>
          <w:sz w:val="32"/>
          <w:szCs w:val="32"/>
        </w:rPr>
        <w:t>Step 2:</w:t>
      </w:r>
      <w:r w:rsidRPr="00E60EC8">
        <w:rPr>
          <w:rFonts w:ascii="Arial" w:hAnsi="Arial" w:cs="Arial"/>
          <w:sz w:val="32"/>
          <w:szCs w:val="32"/>
        </w:rPr>
        <w:t xml:space="preserve"> </w:t>
      </w:r>
      <w:r w:rsidR="00F5247A" w:rsidRPr="00F5247A">
        <w:rPr>
          <w:rFonts w:ascii="Arial" w:hAnsi="Arial" w:cs="Arial"/>
          <w:b/>
          <w:sz w:val="28"/>
          <w:szCs w:val="32"/>
        </w:rPr>
        <w:t>Academic Requirements Report</w:t>
      </w:r>
      <w:r w:rsidR="00F5247A">
        <w:rPr>
          <w:rFonts w:ascii="Arial" w:hAnsi="Arial" w:cs="Arial"/>
          <w:b/>
          <w:sz w:val="28"/>
          <w:szCs w:val="32"/>
        </w:rPr>
        <w:t>:</w:t>
      </w:r>
    </w:p>
    <w:p w14:paraId="2D474508" w14:textId="77777777" w:rsidR="00994B4C" w:rsidRDefault="004A1AE2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Use</w:t>
      </w:r>
      <w:r w:rsidR="006D7EE8">
        <w:rPr>
          <w:rFonts w:ascii="Arial" w:hAnsi="Arial" w:cs="Arial"/>
          <w:sz w:val="24"/>
          <w:szCs w:val="32"/>
        </w:rPr>
        <w:t xml:space="preserve"> </w:t>
      </w:r>
      <w:r w:rsidR="00E5408D">
        <w:rPr>
          <w:rFonts w:ascii="Arial" w:hAnsi="Arial" w:cs="Arial"/>
          <w:sz w:val="24"/>
          <w:szCs w:val="32"/>
        </w:rPr>
        <w:t xml:space="preserve">this </w:t>
      </w:r>
      <w:r w:rsidR="006D7EE8">
        <w:rPr>
          <w:rFonts w:ascii="Arial" w:hAnsi="Arial" w:cs="Arial"/>
          <w:sz w:val="24"/>
          <w:szCs w:val="32"/>
        </w:rPr>
        <w:t>to</w:t>
      </w:r>
      <w:r w:rsidR="005335D3" w:rsidRPr="00E60EC8">
        <w:rPr>
          <w:rFonts w:ascii="Arial" w:hAnsi="Arial" w:cs="Arial"/>
          <w:sz w:val="24"/>
          <w:szCs w:val="32"/>
        </w:rPr>
        <w:t xml:space="preserve"> determine </w:t>
      </w:r>
      <w:r>
        <w:rPr>
          <w:rFonts w:ascii="Arial" w:hAnsi="Arial" w:cs="Arial"/>
          <w:sz w:val="24"/>
          <w:szCs w:val="32"/>
        </w:rPr>
        <w:t>the</w:t>
      </w:r>
      <w:r w:rsidR="005335D3" w:rsidRPr="00E60EC8">
        <w:rPr>
          <w:rFonts w:ascii="Arial" w:hAnsi="Arial" w:cs="Arial"/>
          <w:sz w:val="24"/>
          <w:szCs w:val="32"/>
        </w:rPr>
        <w:t xml:space="preserve"> Liberal Studies and/or Diversity requirements you have met (Satisfied) versus </w:t>
      </w:r>
      <w:r>
        <w:rPr>
          <w:rFonts w:ascii="Arial" w:hAnsi="Arial" w:cs="Arial"/>
          <w:sz w:val="24"/>
          <w:szCs w:val="32"/>
        </w:rPr>
        <w:t>those</w:t>
      </w:r>
      <w:r w:rsidR="005335D3" w:rsidRPr="00E60EC8">
        <w:rPr>
          <w:rFonts w:ascii="Arial" w:hAnsi="Arial" w:cs="Arial"/>
          <w:sz w:val="24"/>
          <w:szCs w:val="32"/>
        </w:rPr>
        <w:t xml:space="preserve"> remaining (Unsatisfied). </w:t>
      </w:r>
    </w:p>
    <w:p w14:paraId="222FFCA1" w14:textId="77777777" w:rsidR="005D4C70" w:rsidRPr="00E60EC8" w:rsidRDefault="005D4C70" w:rsidP="005335D3">
      <w:pPr>
        <w:rPr>
          <w:rFonts w:ascii="Arial" w:hAnsi="Arial" w:cs="Arial"/>
          <w:sz w:val="24"/>
          <w:szCs w:val="32"/>
        </w:rPr>
      </w:pPr>
    </w:p>
    <w:p w14:paraId="25FB7339" w14:textId="7241B524" w:rsidR="00994B4C" w:rsidRPr="00E60EC8" w:rsidRDefault="004A1AE2" w:rsidP="00994B4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2.1 Log into Louie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.2</w:t>
      </w:r>
      <w:r w:rsidR="00994B4C" w:rsidRPr="00E60EC8">
        <w:rPr>
          <w:rFonts w:ascii="Arial" w:hAnsi="Arial" w:cs="Arial"/>
        </w:rPr>
        <w:t xml:space="preserve"> Click on “Other Academics” </w:t>
      </w:r>
      <w:r>
        <w:rPr>
          <w:rFonts w:ascii="Arial" w:hAnsi="Arial" w:cs="Arial"/>
        </w:rPr>
        <w:t>&gt; “Academic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.3</w:t>
      </w:r>
      <w:r w:rsidR="00994B4C" w:rsidRPr="00E60EC8">
        <w:rPr>
          <w:rFonts w:ascii="Arial" w:hAnsi="Arial" w:cs="Arial"/>
        </w:rPr>
        <w:t xml:space="preserve"> Once the </w:t>
      </w:r>
      <w:r w:rsidR="00F5247A">
        <w:rPr>
          <w:rFonts w:ascii="Arial" w:hAnsi="Arial" w:cs="Arial"/>
        </w:rPr>
        <w:t>r</w:t>
      </w:r>
      <w:r w:rsidR="00994B4C" w:rsidRPr="00E60EC8">
        <w:rPr>
          <w:rFonts w:ascii="Arial" w:hAnsi="Arial" w:cs="Arial"/>
        </w:rPr>
        <w:t xml:space="preserve">eport opens, scroll </w:t>
      </w:r>
    </w:p>
    <w:p w14:paraId="3A80172B" w14:textId="77777777" w:rsidR="00994B4C" w:rsidRPr="00E60EC8" w:rsidRDefault="00994B4C" w:rsidP="00994B4C">
      <w:pPr>
        <w:pStyle w:val="NoSpacing"/>
        <w:rPr>
          <w:rFonts w:ascii="Arial" w:hAnsi="Arial" w:cs="Arial"/>
        </w:rPr>
      </w:pPr>
      <w:r w:rsidRPr="00E60EC8">
        <w:rPr>
          <w:rFonts w:ascii="Arial" w:hAnsi="Arial" w:cs="Arial"/>
        </w:rPr>
        <w:tab/>
      </w:r>
      <w:r w:rsidRPr="00E60EC8">
        <w:rPr>
          <w:rFonts w:ascii="Arial" w:hAnsi="Arial" w:cs="Arial"/>
        </w:rPr>
        <w:tab/>
      </w:r>
      <w:r w:rsidRPr="00E60EC8">
        <w:rPr>
          <w:rFonts w:ascii="Arial" w:hAnsi="Arial" w:cs="Arial"/>
        </w:rPr>
        <w:tab/>
      </w:r>
      <w:r w:rsidRPr="00E60EC8">
        <w:rPr>
          <w:rFonts w:ascii="Arial" w:hAnsi="Arial" w:cs="Arial"/>
        </w:rPr>
        <w:tab/>
      </w:r>
      <w:r w:rsidRPr="00E60EC8">
        <w:rPr>
          <w:rFonts w:ascii="Arial" w:hAnsi="Arial" w:cs="Arial"/>
        </w:rPr>
        <w:tab/>
        <w:t>Re</w:t>
      </w:r>
      <w:r w:rsidR="00CB26F4">
        <w:rPr>
          <w:rFonts w:ascii="Arial" w:hAnsi="Arial" w:cs="Arial"/>
        </w:rPr>
        <w:t>quirements” &gt; Double arrows.</w:t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4A1AE2">
        <w:rPr>
          <w:rFonts w:ascii="Arial" w:hAnsi="Arial" w:cs="Arial"/>
        </w:rPr>
        <w:tab/>
      </w:r>
      <w:r w:rsidRPr="00E60EC8">
        <w:rPr>
          <w:rFonts w:ascii="Arial" w:hAnsi="Arial" w:cs="Arial"/>
        </w:rPr>
        <w:t>Down to view your Liberal Studies/ Diversity</w:t>
      </w:r>
    </w:p>
    <w:p w14:paraId="5F058EB5" w14:textId="77777777" w:rsidR="00994B4C" w:rsidRPr="00E60EC8" w:rsidRDefault="00A33547" w:rsidP="00994B4C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41A96D6" wp14:editId="6B198155">
                <wp:simplePos x="0" y="0"/>
                <wp:positionH relativeFrom="column">
                  <wp:posOffset>4410075</wp:posOffset>
                </wp:positionH>
                <wp:positionV relativeFrom="paragraph">
                  <wp:posOffset>18415</wp:posOffset>
                </wp:positionV>
                <wp:extent cx="1085850" cy="7239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9AB6B9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2</w:t>
                            </w:r>
                            <w:r w:rsidRPr="000E2E1E">
                              <w:rPr>
                                <w:sz w:val="96"/>
                                <w:szCs w:val="9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A96D6" id="Text Box 61" o:spid="_x0000_s1030" type="#_x0000_t202" style="position:absolute;margin-left:347.25pt;margin-top:1.45pt;width:85.5pt;height:5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OGCLwIAAFo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" filled="f" stroked="f" strokeweight=".5pt">
                <v:textbox>
                  <w:txbxContent>
                    <w:p w14:paraId="3B9AB6B9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2</w:t>
                      </w:r>
                      <w:r w:rsidRPr="000E2E1E">
                        <w:rPr>
                          <w:sz w:val="96"/>
                          <w:szCs w:val="9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4A1AE2">
        <w:rPr>
          <w:rFonts w:ascii="Arial" w:hAnsi="Arial" w:cs="Arial"/>
        </w:rPr>
        <w:tab/>
      </w:r>
      <w:r w:rsidR="00994B4C" w:rsidRPr="00E60EC8">
        <w:rPr>
          <w:rFonts w:ascii="Arial" w:hAnsi="Arial" w:cs="Arial"/>
        </w:rPr>
        <w:t>Requirements.</w:t>
      </w:r>
    </w:p>
    <w:p w14:paraId="73409788" w14:textId="77777777" w:rsidR="00994B4C" w:rsidRPr="00E60EC8" w:rsidRDefault="006D7EE8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C8381CE" wp14:editId="6C179346">
                <wp:simplePos x="0" y="0"/>
                <wp:positionH relativeFrom="margin">
                  <wp:posOffset>885825</wp:posOffset>
                </wp:positionH>
                <wp:positionV relativeFrom="paragraph">
                  <wp:posOffset>231775</wp:posOffset>
                </wp:positionV>
                <wp:extent cx="1047750" cy="81915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5DC08E" w14:textId="77777777" w:rsidR="004A1AE2" w:rsidRPr="000E2E1E" w:rsidRDefault="004A1AE2" w:rsidP="004A1AE2">
                            <w:p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381CE" id="Text Box 60" o:spid="_x0000_s1031" type="#_x0000_t202" style="position:absolute;margin-left:69.75pt;margin-top:18.25pt;width:82.5pt;height:64.5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" filled="f" stroked="f" strokeweight=".5pt">
                <v:textbox>
                  <w:txbxContent>
                    <w:p w14:paraId="4E5DC08E" w14:textId="77777777" w:rsidR="004A1AE2" w:rsidRPr="000E2E1E" w:rsidRDefault="004A1AE2" w:rsidP="004A1AE2">
                      <w:pPr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  <w:r w:rsidRPr="000E2E1E">
                        <w:rPr>
                          <w:color w:val="FFFFFF" w:themeColor="background1"/>
                          <w:sz w:val="96"/>
                          <w:szCs w:val="96"/>
                        </w:rPr>
                        <w:t>2.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1AE2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F79E3A8" wp14:editId="621F8E5A">
                <wp:simplePos x="0" y="0"/>
                <wp:positionH relativeFrom="margin">
                  <wp:posOffset>8143875</wp:posOffset>
                </wp:positionH>
                <wp:positionV relativeFrom="paragraph">
                  <wp:posOffset>57785</wp:posOffset>
                </wp:positionV>
                <wp:extent cx="1085850" cy="72390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6B7143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9E3A8" id="Text Box 62" o:spid="_x0000_s1032" type="#_x0000_t202" style="position:absolute;margin-left:641.25pt;margin-top:4.55pt;width:85.5pt;height:57pt;z-index:25176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52SLwIAAFo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" filled="f" stroked="f" strokeweight=".5pt">
                <v:textbox>
                  <w:txbxContent>
                    <w:p w14:paraId="076B7143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26F4" w:rsidRPr="00E60EC8">
        <w:rPr>
          <w:rFonts w:ascii="Arial" w:hAnsi="Arial" w:cs="Arial"/>
          <w:noProof/>
          <w:sz w:val="28"/>
        </w:rPr>
        <w:drawing>
          <wp:anchor distT="0" distB="0" distL="114300" distR="114300" simplePos="0" relativeHeight="251668480" behindDoc="0" locked="0" layoutInCell="1" allowOverlap="1" wp14:anchorId="6FA5093B" wp14:editId="296003E9">
            <wp:simplePos x="0" y="0"/>
            <wp:positionH relativeFrom="margin">
              <wp:align>left</wp:align>
            </wp:positionH>
            <wp:positionV relativeFrom="margin">
              <wp:posOffset>8403590</wp:posOffset>
            </wp:positionV>
            <wp:extent cx="1727200" cy="1910080"/>
            <wp:effectExtent l="76200" t="76200" r="139700" b="12827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ui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19100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26F4" w:rsidRPr="00E60EC8">
        <w:rPr>
          <w:rFonts w:ascii="Arial" w:hAnsi="Arial" w:cs="Arial"/>
          <w:noProof/>
          <w:sz w:val="32"/>
          <w:szCs w:val="24"/>
        </w:rPr>
        <w:drawing>
          <wp:anchor distT="0" distB="0" distL="114300" distR="114300" simplePos="0" relativeHeight="251670528" behindDoc="0" locked="0" layoutInCell="1" allowOverlap="1" wp14:anchorId="6382D5A3" wp14:editId="2D4ABFCF">
            <wp:simplePos x="0" y="0"/>
            <wp:positionH relativeFrom="column">
              <wp:posOffset>2564765</wp:posOffset>
            </wp:positionH>
            <wp:positionV relativeFrom="paragraph">
              <wp:posOffset>88265</wp:posOffset>
            </wp:positionV>
            <wp:extent cx="2715260" cy="1910080"/>
            <wp:effectExtent l="76200" t="76200" r="142240" b="128270"/>
            <wp:wrapThrough wrapText="bothSides">
              <wp:wrapPolygon edited="0">
                <wp:start x="-303" y="-862"/>
                <wp:lineTo x="-606" y="-646"/>
                <wp:lineTo x="-606" y="21973"/>
                <wp:lineTo x="-303" y="22835"/>
                <wp:lineTo x="22277" y="22835"/>
                <wp:lineTo x="22580" y="20250"/>
                <wp:lineTo x="22580" y="2801"/>
                <wp:lineTo x="22277" y="-431"/>
                <wp:lineTo x="22277" y="-862"/>
                <wp:lineTo x="-303" y="-862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33"/>
                    <a:stretch/>
                  </pic:blipFill>
                  <pic:spPr bwMode="auto">
                    <a:xfrm>
                      <a:off x="0" y="0"/>
                      <a:ext cx="2715260" cy="191008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6F4" w:rsidRPr="00E60EC8">
        <w:rPr>
          <w:rFonts w:ascii="Arial" w:hAnsi="Arial" w:cs="Arial"/>
          <w:noProof/>
          <w:sz w:val="32"/>
          <w:szCs w:val="24"/>
        </w:rPr>
        <w:drawing>
          <wp:anchor distT="0" distB="0" distL="114300" distR="114300" simplePos="0" relativeHeight="251672576" behindDoc="0" locked="0" layoutInCell="1" allowOverlap="1" wp14:anchorId="27AD29C3" wp14:editId="3927F535">
            <wp:simplePos x="0" y="0"/>
            <wp:positionH relativeFrom="margin">
              <wp:align>right</wp:align>
            </wp:positionH>
            <wp:positionV relativeFrom="margin">
              <wp:posOffset>8414385</wp:posOffset>
            </wp:positionV>
            <wp:extent cx="2995930" cy="1859915"/>
            <wp:effectExtent l="76200" t="76200" r="128270" b="140335"/>
            <wp:wrapThrough wrapText="bothSides">
              <wp:wrapPolygon edited="0">
                <wp:start x="-275" y="-885"/>
                <wp:lineTo x="-549" y="-664"/>
                <wp:lineTo x="-549" y="22124"/>
                <wp:lineTo x="-275" y="23009"/>
                <wp:lineTo x="22113" y="23009"/>
                <wp:lineTo x="22387" y="20796"/>
                <wp:lineTo x="22387" y="2876"/>
                <wp:lineTo x="22113" y="-442"/>
                <wp:lineTo x="22113" y="-885"/>
                <wp:lineTo x="-275" y="-885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36"/>
                    <a:stretch/>
                  </pic:blipFill>
                  <pic:spPr bwMode="auto">
                    <a:xfrm>
                      <a:off x="0" y="0"/>
                      <a:ext cx="2995930" cy="185991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</w:p>
    <w:p w14:paraId="10023E2F" w14:textId="77777777" w:rsidR="00994B4C" w:rsidRPr="00E60EC8" w:rsidRDefault="00994B4C" w:rsidP="005335D3">
      <w:pPr>
        <w:rPr>
          <w:rFonts w:ascii="Arial" w:hAnsi="Arial" w:cs="Arial"/>
          <w:sz w:val="24"/>
          <w:szCs w:val="32"/>
        </w:rPr>
      </w:pPr>
    </w:p>
    <w:p w14:paraId="41185BA1" w14:textId="77777777" w:rsidR="00994B4C" w:rsidRPr="00E60EC8" w:rsidRDefault="006D7EE8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CF6C426" wp14:editId="31CFD41A">
                <wp:simplePos x="0" y="0"/>
                <wp:positionH relativeFrom="column">
                  <wp:posOffset>2800350</wp:posOffset>
                </wp:positionH>
                <wp:positionV relativeFrom="paragraph">
                  <wp:posOffset>581025</wp:posOffset>
                </wp:positionV>
                <wp:extent cx="2171700" cy="31432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6AB868" w14:textId="77777777" w:rsidR="005D4C70" w:rsidRPr="005D4C70" w:rsidRDefault="005D4C70" w:rsidP="005D4C70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o Find Liberal Studi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6C426" id="Text Box 15" o:spid="_x0000_s1033" type="#_x0000_t202" style="position:absolute;margin-left:220.5pt;margin-top:45.75pt;width:171pt;height:24.7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" fillcolor="white [3201]" stroked="f" strokeweight=".5pt">
                <v:textbox>
                  <w:txbxContent>
                    <w:p w14:paraId="486AB868" w14:textId="77777777" w:rsidR="005D4C70" w:rsidRPr="005D4C70" w:rsidRDefault="005D4C70" w:rsidP="005D4C70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o Find Liberal Studies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0D08AB50" wp14:editId="20A0C294">
                <wp:simplePos x="0" y="0"/>
                <wp:positionH relativeFrom="column">
                  <wp:posOffset>219075</wp:posOffset>
                </wp:positionH>
                <wp:positionV relativeFrom="paragraph">
                  <wp:posOffset>619125</wp:posOffset>
                </wp:positionV>
                <wp:extent cx="1524000" cy="31432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C36E5E" w14:textId="77777777" w:rsidR="005D4C70" w:rsidRPr="005D4C70" w:rsidRDefault="005D4C70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5D4C70">
                              <w:rPr>
                                <w:b/>
                                <w:sz w:val="28"/>
                              </w:rPr>
                              <w:t>To Find Diversity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8AB50" id="Text Box 13" o:spid="_x0000_s1034" type="#_x0000_t202" style="position:absolute;margin-left:17.25pt;margin-top:48.75pt;width:120pt;height:24.7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" fillcolor="white [3201]" stroked="f" strokeweight=".5pt">
                <v:textbox>
                  <w:txbxContent>
                    <w:p w14:paraId="1AC36E5E" w14:textId="77777777" w:rsidR="005D4C70" w:rsidRPr="005D4C70" w:rsidRDefault="005D4C70">
                      <w:pPr>
                        <w:rPr>
                          <w:b/>
                          <w:sz w:val="28"/>
                        </w:rPr>
                      </w:pPr>
                      <w:r w:rsidRPr="005D4C70">
                        <w:rPr>
                          <w:b/>
                          <w:sz w:val="28"/>
                        </w:rPr>
                        <w:t>To Find Diversity:</w:t>
                      </w:r>
                    </w:p>
                  </w:txbxContent>
                </v:textbox>
              </v:shape>
            </w:pict>
          </mc:Fallback>
        </mc:AlternateContent>
      </w:r>
    </w:p>
    <w:p w14:paraId="5E7FFF10" w14:textId="77777777" w:rsidR="005335D3" w:rsidRPr="00E60EC8" w:rsidRDefault="00CB26F4" w:rsidP="004A1AE2">
      <w:pPr>
        <w:ind w:firstLine="720"/>
        <w:rPr>
          <w:rFonts w:ascii="Arial" w:hAnsi="Arial" w:cs="Arial"/>
          <w:sz w:val="24"/>
          <w:szCs w:val="32"/>
        </w:rPr>
      </w:pPr>
      <w:r w:rsidRPr="00E60EC8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5255692D" wp14:editId="31B0D324">
            <wp:simplePos x="0" y="0"/>
            <wp:positionH relativeFrom="page">
              <wp:posOffset>647700</wp:posOffset>
            </wp:positionH>
            <wp:positionV relativeFrom="margin">
              <wp:posOffset>10814050</wp:posOffset>
            </wp:positionV>
            <wp:extent cx="2049145" cy="2369185"/>
            <wp:effectExtent l="76200" t="76200" r="141605" b="126365"/>
            <wp:wrapThrough wrapText="bothSides">
              <wp:wrapPolygon edited="0">
                <wp:start x="-402" y="-695"/>
                <wp:lineTo x="-803" y="-521"/>
                <wp:lineTo x="-803" y="21710"/>
                <wp:lineTo x="-402" y="22578"/>
                <wp:lineTo x="22490" y="22578"/>
                <wp:lineTo x="22892" y="21710"/>
                <wp:lineTo x="22892" y="2258"/>
                <wp:lineTo x="22490" y="-347"/>
                <wp:lineTo x="22490" y="-695"/>
                <wp:lineTo x="-402" y="-695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1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086"/>
                    <a:stretch/>
                  </pic:blipFill>
                  <pic:spPr bwMode="auto">
                    <a:xfrm>
                      <a:off x="0" y="0"/>
                      <a:ext cx="2049145" cy="236918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B4C" w:rsidRPr="00E60EC8">
        <w:rPr>
          <w:rFonts w:ascii="Arial" w:hAnsi="Arial" w:cs="Arial"/>
          <w:b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b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</w:p>
    <w:p w14:paraId="6F68DEE7" w14:textId="77777777" w:rsidR="00994B4C" w:rsidRPr="00E60EC8" w:rsidRDefault="005D4C70" w:rsidP="00994B4C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7A0E637" wp14:editId="22ACB987">
                <wp:simplePos x="0" y="0"/>
                <wp:positionH relativeFrom="column">
                  <wp:posOffset>95250</wp:posOffset>
                </wp:positionH>
                <wp:positionV relativeFrom="paragraph">
                  <wp:posOffset>36195</wp:posOffset>
                </wp:positionV>
                <wp:extent cx="1504950" cy="314325"/>
                <wp:effectExtent l="19050" t="19050" r="38100" b="4762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950" cy="31432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5CDC4" id="Rectangle 66" o:spid="_x0000_s1026" style="position:absolute;margin-left:7.5pt;margin-top:2.85pt;width:118.5pt;height:24.7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" filled="f" strokecolor="#8496b0 [1951]" strokeweight="4.5pt"/>
            </w:pict>
          </mc:Fallback>
        </mc:AlternateContent>
      </w:r>
      <w:r w:rsidR="00130496">
        <w:rPr>
          <w:rFonts w:ascii="Arial" w:hAnsi="Arial" w:cs="Arial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5696" behindDoc="0" locked="0" layoutInCell="1" allowOverlap="1" wp14:anchorId="575638F2" wp14:editId="21D39201">
                <wp:simplePos x="0" y="0"/>
                <wp:positionH relativeFrom="margin">
                  <wp:align>right</wp:align>
                </wp:positionH>
                <wp:positionV relativeFrom="paragraph">
                  <wp:posOffset>26670</wp:posOffset>
                </wp:positionV>
                <wp:extent cx="3122930" cy="2454910"/>
                <wp:effectExtent l="19050" t="19050" r="134620" b="13589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930" cy="2454910"/>
                          <a:chOff x="0" y="0"/>
                          <a:chExt cx="3131820" cy="260032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95250"/>
                            <a:ext cx="3017520" cy="2505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68" name="Rectangle 68"/>
                        <wps:cNvSpPr/>
                        <wps:spPr>
                          <a:xfrm>
                            <a:off x="0" y="0"/>
                            <a:ext cx="1762125" cy="3238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828675" y="504825"/>
                            <a:ext cx="122872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CE9DCF3" w14:textId="77777777" w:rsidR="00E5528D" w:rsidRPr="00F82B88" w:rsidRDefault="00E5528D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 w:rsidRPr="00F82B88">
                                <w:rPr>
                                  <w:b/>
                                  <w:sz w:val="18"/>
                                </w:rPr>
                                <w:t>= Still need</w:t>
                              </w:r>
                              <w:r w:rsidR="00F82B88">
                                <w:rPr>
                                  <w:b/>
                                  <w:sz w:val="18"/>
                                </w:rPr>
                                <w:t xml:space="preserve"> to fulfil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638175" y="1694988"/>
                            <a:ext cx="1581150" cy="2522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0A35B4" w14:textId="77777777" w:rsidR="00F82B88" w:rsidRPr="00F82B88" w:rsidRDefault="00F82B88" w:rsidP="00F82B88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= Done with requir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71450" y="1752600"/>
                            <a:ext cx="428625" cy="1714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28600" y="552450"/>
                            <a:ext cx="428625" cy="1714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5638F2" id="Group 44" o:spid="_x0000_s1035" style="position:absolute;margin-left:194.7pt;margin-top:2.1pt;width:245.9pt;height:193.3pt;z-index:251805696;mso-position-horizontal:right;mso-position-horizontal-relative:margin;mso-width-relative:margin;mso-height-relative:margin" coordsize="31318,2600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36" type="#_x0000_t75" style="position:absolute;left:1143;top:952;width:30175;height:25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" stroked="t" strokeweight="3pt">
                  <v:stroke endcap="square"/>
                  <v:imagedata r:id="rId18" o:title=""/>
                  <v:shadow on="t" color="black" opacity="28180f" origin="-.5,-.5" offset=".74836mm,.74836mm"/>
                  <v:path arrowok="t"/>
                </v:shape>
                <v:rect id="Rectangle 68" o:spid="_x0000_s1037" style="position:absolute;width:17621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" filled="f" strokecolor="#8496b0 [1951]" strokeweight="4.5pt"/>
                <v:shape id="Text Box 36" o:spid="_x0000_s1038" type="#_x0000_t202" style="position:absolute;left:8286;top:5048;width:12288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wrtwgAAANsAAAAPAAAAZHJzL2Rvd25yZXYueG1sRI9BawIx&#10;FITvhf6H8Aq91Wwr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DMRwrtwgAAANsAAAAPAAAA&#10;AAAAAAAAAAAAAAcCAABkcnMvZG93bnJldi54bWxQSwUGAAAAAAMAAwC3AAAA9gIAAAAA&#10;" fillcolor="white [3201]" strokeweight=".5pt">
                  <v:textbox>
                    <w:txbxContent>
                      <w:p w14:paraId="4CE9DCF3" w14:textId="77777777" w:rsidR="00E5528D" w:rsidRPr="00F82B88" w:rsidRDefault="00E5528D">
                        <w:pPr>
                          <w:rPr>
                            <w:b/>
                            <w:sz w:val="18"/>
                          </w:rPr>
                        </w:pPr>
                        <w:r w:rsidRPr="00F82B88">
                          <w:rPr>
                            <w:b/>
                            <w:sz w:val="18"/>
                          </w:rPr>
                          <w:t>= Still need</w:t>
                        </w:r>
                        <w:r w:rsidR="00F82B88">
                          <w:rPr>
                            <w:b/>
                            <w:sz w:val="18"/>
                          </w:rPr>
                          <w:t xml:space="preserve"> to fulfill</w:t>
                        </w:r>
                      </w:p>
                    </w:txbxContent>
                  </v:textbox>
                </v:shape>
                <v:shape id="Text Box 37" o:spid="_x0000_s1039" type="#_x0000_t202" style="position:absolute;left:6381;top:16949;width:15812;height:2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" fillcolor="white [3201]" strokeweight=".5pt">
                  <v:textbox>
                    <w:txbxContent>
                      <w:p w14:paraId="7C0A35B4" w14:textId="77777777" w:rsidR="00F82B88" w:rsidRPr="00F82B88" w:rsidRDefault="00F82B88" w:rsidP="00F82B88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= Done with requirement</w:t>
                        </w:r>
                      </w:p>
                    </w:txbxContent>
                  </v:textbox>
                </v:shape>
                <v:rect id="Rectangle 40" o:spid="_x0000_s1040" style="position:absolute;left:1714;top:17526;width:4286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" filled="f" strokecolor="#8496b0 [1951]" strokeweight="4.5pt"/>
                <v:rect id="Rectangle 43" o:spid="_x0000_s1041" style="position:absolute;left:2286;top:5524;width:4286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" filled="f" strokecolor="#8496b0 [1951]" strokeweight="4.5pt"/>
                <w10:wrap anchorx="margin"/>
              </v:group>
            </w:pict>
          </mc:Fallback>
        </mc:AlternateContent>
      </w:r>
      <w:r w:rsidR="00F82B88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C94EE07" wp14:editId="087C6F31">
                <wp:simplePos x="0" y="0"/>
                <wp:positionH relativeFrom="column">
                  <wp:posOffset>2495550</wp:posOffset>
                </wp:positionH>
                <wp:positionV relativeFrom="paragraph">
                  <wp:posOffset>26670</wp:posOffset>
                </wp:positionV>
                <wp:extent cx="2143125" cy="295275"/>
                <wp:effectExtent l="19050" t="19050" r="47625" b="47625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9527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BB4CB" id="Rectangle 67" o:spid="_x0000_s1026" style="position:absolute;margin-left:196.5pt;margin-top:2.1pt;width:168.75pt;height:23.2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" filled="f" strokecolor="#8496b0 [1951]" strokeweight="4.5pt"/>
            </w:pict>
          </mc:Fallback>
        </mc:AlternateContent>
      </w:r>
      <w:r w:rsidR="00F82B88" w:rsidRPr="00E60EC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28C26CD0" wp14:editId="45D54260">
            <wp:simplePos x="0" y="0"/>
            <wp:positionH relativeFrom="margin">
              <wp:posOffset>2628900</wp:posOffset>
            </wp:positionH>
            <wp:positionV relativeFrom="margin">
              <wp:posOffset>10831830</wp:posOffset>
            </wp:positionV>
            <wp:extent cx="2931795" cy="2345055"/>
            <wp:effectExtent l="76200" t="76200" r="135255" b="131445"/>
            <wp:wrapThrough wrapText="bothSides">
              <wp:wrapPolygon edited="0">
                <wp:start x="-281" y="-702"/>
                <wp:lineTo x="-561" y="-526"/>
                <wp:lineTo x="-561" y="21933"/>
                <wp:lineTo x="-281" y="22635"/>
                <wp:lineTo x="22175" y="22635"/>
                <wp:lineTo x="22456" y="21933"/>
                <wp:lineTo x="22456" y="2281"/>
                <wp:lineTo x="22175" y="-351"/>
                <wp:lineTo x="22175" y="-702"/>
                <wp:lineTo x="-281" y="-702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23450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3C38CF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125C1E77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730976B9" w14:textId="77777777" w:rsidR="003C263C" w:rsidRPr="00E60EC8" w:rsidRDefault="005D4C70" w:rsidP="00994B4C">
      <w:pPr>
        <w:rPr>
          <w:rFonts w:ascii="Arial" w:hAnsi="Arial" w:cs="Arial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1603C69" wp14:editId="03FA5254">
                <wp:simplePos x="0" y="0"/>
                <wp:positionH relativeFrom="column">
                  <wp:posOffset>7677150</wp:posOffset>
                </wp:positionH>
                <wp:positionV relativeFrom="paragraph">
                  <wp:posOffset>240030</wp:posOffset>
                </wp:positionV>
                <wp:extent cx="1225237" cy="409575"/>
                <wp:effectExtent l="0" t="0" r="13335" b="2857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237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8FED4B" w14:textId="77777777" w:rsidR="005D4C70" w:rsidRPr="00F82B88" w:rsidRDefault="005D4C70" w:rsidP="005D4C70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5.34= 2 more course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03C69" id="Text Box 49" o:spid="_x0000_s1042" type="#_x0000_t202" style="position:absolute;margin-left:604.5pt;margin-top:18.9pt;width:96.5pt;height:32.25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" fillcolor="white [3201]" strokeweight=".5pt">
                <v:textbox>
                  <w:txbxContent>
                    <w:p w14:paraId="5F8FED4B" w14:textId="77777777" w:rsidR="005D4C70" w:rsidRPr="00F82B88" w:rsidRDefault="005D4C70" w:rsidP="005D4C70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5.34= 2 more course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4D1C7996" w14:textId="77777777" w:rsidR="003C263C" w:rsidRPr="00E60EC8" w:rsidRDefault="005D4C70" w:rsidP="00994B4C">
      <w:pPr>
        <w:rPr>
          <w:rFonts w:ascii="Arial" w:hAnsi="Arial" w:cs="Arial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5350D40" wp14:editId="4F4A1496">
                <wp:simplePos x="0" y="0"/>
                <wp:positionH relativeFrom="column">
                  <wp:posOffset>4267200</wp:posOffset>
                </wp:positionH>
                <wp:positionV relativeFrom="paragraph">
                  <wp:posOffset>234950</wp:posOffset>
                </wp:positionV>
                <wp:extent cx="1225237" cy="409575"/>
                <wp:effectExtent l="0" t="0" r="13335" b="285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237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CCE6D0" w14:textId="77777777" w:rsidR="005D4C70" w:rsidRPr="00F82B88" w:rsidRDefault="005D4C70" w:rsidP="005D4C70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2.67= 1 more course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50D40" id="Text Box 48" o:spid="_x0000_s1043" type="#_x0000_t202" style="position:absolute;margin-left:336pt;margin-top:18.5pt;width:96.5pt;height:32.25pt;z-index:251815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" fillcolor="white [3201]" strokeweight=".5pt">
                <v:textbox>
                  <w:txbxContent>
                    <w:p w14:paraId="23CCE6D0" w14:textId="77777777" w:rsidR="005D4C70" w:rsidRPr="00F82B88" w:rsidRDefault="005D4C70" w:rsidP="005D4C70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2.67= 1 more course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58715C5D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0FF132B5" w14:textId="77777777" w:rsidR="003C263C" w:rsidRPr="00E60EC8" w:rsidRDefault="00130496" w:rsidP="00994B4C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68048B24" wp14:editId="115ADD51">
                <wp:simplePos x="0" y="0"/>
                <wp:positionH relativeFrom="margin">
                  <wp:posOffset>8115300</wp:posOffset>
                </wp:positionH>
                <wp:positionV relativeFrom="paragraph">
                  <wp:posOffset>84455</wp:posOffset>
                </wp:positionV>
                <wp:extent cx="1085850" cy="72390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78F6C6" w14:textId="77777777" w:rsidR="00130496" w:rsidRPr="004A1AE2" w:rsidRDefault="00130496" w:rsidP="00130496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48B24" id="Text Box 45" o:spid="_x0000_s1044" type="#_x0000_t202" style="position:absolute;margin-left:639pt;margin-top:6.65pt;width:85.5pt;height:57pt;z-index:251807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" filled="f" stroked="f" strokeweight=".5pt">
                <v:textbox>
                  <w:txbxContent>
                    <w:p w14:paraId="7A78F6C6" w14:textId="77777777" w:rsidR="00130496" w:rsidRPr="004A1AE2" w:rsidRDefault="00130496" w:rsidP="00130496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2B88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5E91BDA" wp14:editId="3ADE7993">
                <wp:simplePos x="0" y="0"/>
                <wp:positionH relativeFrom="column">
                  <wp:posOffset>4657725</wp:posOffset>
                </wp:positionH>
                <wp:positionV relativeFrom="paragraph">
                  <wp:posOffset>53975</wp:posOffset>
                </wp:positionV>
                <wp:extent cx="1085850" cy="723900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5B7B6A" w14:textId="77777777" w:rsidR="004A1AE2" w:rsidRPr="004A1AE2" w:rsidRDefault="004A1AE2" w:rsidP="004A1AE2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91BDA" id="Text Box 64" o:spid="_x0000_s1045" type="#_x0000_t202" style="position:absolute;margin-left:366.75pt;margin-top:4.25pt;width:85.5pt;height:5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5ZtMAIAAFs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" filled="f" stroked="f" strokeweight=".5pt">
                <v:textbox>
                  <w:txbxContent>
                    <w:p w14:paraId="4E5B7B6A" w14:textId="77777777" w:rsidR="004A1AE2" w:rsidRPr="004A1AE2" w:rsidRDefault="004A1AE2" w:rsidP="004A1AE2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 w:rsidR="004A1AE2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3EACE27" wp14:editId="61F36829">
                <wp:simplePos x="0" y="0"/>
                <wp:positionH relativeFrom="column">
                  <wp:posOffset>1352550</wp:posOffset>
                </wp:positionH>
                <wp:positionV relativeFrom="paragraph">
                  <wp:posOffset>78740</wp:posOffset>
                </wp:positionV>
                <wp:extent cx="1085850" cy="72390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C4B623" w14:textId="77777777" w:rsidR="004A1AE2" w:rsidRPr="004A1AE2" w:rsidRDefault="004A1AE2" w:rsidP="004A1AE2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ACE27" id="Text Box 63" o:spid="_x0000_s1046" type="#_x0000_t202" style="position:absolute;margin-left:106.5pt;margin-top:6.2pt;width:85.5pt;height:57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1hKMAIAAFs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" filled="f" stroked="f" strokeweight=".5pt">
                <v:textbox>
                  <w:txbxContent>
                    <w:p w14:paraId="0BC4B623" w14:textId="77777777" w:rsidR="004A1AE2" w:rsidRPr="004A1AE2" w:rsidRDefault="004A1AE2" w:rsidP="004A1AE2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</w:p>
    <w:p w14:paraId="3332F1D7" w14:textId="77777777" w:rsidR="003C263C" w:rsidRDefault="003C263C" w:rsidP="00994B4C">
      <w:pPr>
        <w:rPr>
          <w:rFonts w:ascii="Arial" w:hAnsi="Arial" w:cs="Arial"/>
          <w:sz w:val="24"/>
          <w:szCs w:val="32"/>
        </w:rPr>
      </w:pPr>
    </w:p>
    <w:p w14:paraId="4474A5C3" w14:textId="77777777" w:rsidR="00E60EC8" w:rsidRPr="00E60EC8" w:rsidRDefault="00E60EC8" w:rsidP="00994B4C">
      <w:pPr>
        <w:rPr>
          <w:rFonts w:ascii="Arial" w:hAnsi="Arial" w:cs="Arial"/>
          <w:sz w:val="24"/>
          <w:szCs w:val="32"/>
        </w:rPr>
      </w:pPr>
    </w:p>
    <w:p w14:paraId="4A080FD1" w14:textId="77777777" w:rsidR="004A1AE2" w:rsidRDefault="004A1AE2" w:rsidP="00994B4C">
      <w:pPr>
        <w:rPr>
          <w:rFonts w:ascii="Arial" w:hAnsi="Arial" w:cs="Arial"/>
          <w:sz w:val="24"/>
          <w:szCs w:val="32"/>
        </w:rPr>
      </w:pPr>
    </w:p>
    <w:p w14:paraId="3253A6EF" w14:textId="6498B544" w:rsidR="00994B4C" w:rsidRPr="00E5408D" w:rsidRDefault="005A7327" w:rsidP="00994B4C">
      <w:pPr>
        <w:rPr>
          <w:rFonts w:ascii="Arial" w:hAnsi="Arial" w:cs="Arial"/>
        </w:rPr>
      </w:pPr>
      <w:r w:rsidRPr="00E5408D">
        <w:rPr>
          <w:rFonts w:ascii="Arial" w:hAnsi="Arial" w:cs="Arial"/>
        </w:rPr>
        <w:t>2.4</w:t>
      </w:r>
      <w:r w:rsidR="00994B4C" w:rsidRPr="00E5408D">
        <w:rPr>
          <w:rFonts w:ascii="Arial" w:hAnsi="Arial" w:cs="Arial"/>
        </w:rPr>
        <w:t xml:space="preserve"> Fill in the Liberal Studies and Diversity </w:t>
      </w:r>
      <w:r w:rsidRPr="00E5408D">
        <w:rPr>
          <w:rFonts w:ascii="Arial" w:hAnsi="Arial" w:cs="Arial"/>
        </w:rPr>
        <w:t xml:space="preserve">table </w:t>
      </w:r>
      <w:r w:rsidR="004A1AE2" w:rsidRPr="00E5408D">
        <w:rPr>
          <w:rFonts w:ascii="Arial" w:hAnsi="Arial" w:cs="Arial"/>
        </w:rPr>
        <w:t>on Step 2 of your E</w:t>
      </w:r>
      <w:r w:rsidR="00994B4C" w:rsidRPr="00E5408D">
        <w:rPr>
          <w:rFonts w:ascii="Arial" w:hAnsi="Arial" w:cs="Arial"/>
        </w:rPr>
        <w:t>nrollment Worksheet, based on what you learn i</w:t>
      </w:r>
      <w:r w:rsidR="00E60EC8" w:rsidRPr="00E5408D">
        <w:rPr>
          <w:rFonts w:ascii="Arial" w:hAnsi="Arial" w:cs="Arial"/>
        </w:rPr>
        <w:t xml:space="preserve">n your </w:t>
      </w:r>
      <w:r w:rsidR="00F5247A" w:rsidRPr="00F5247A">
        <w:rPr>
          <w:rFonts w:ascii="Arial" w:hAnsi="Arial" w:cs="Arial"/>
        </w:rPr>
        <w:t>Academic Requirements Report</w:t>
      </w:r>
      <w:r w:rsidR="00E60EC8" w:rsidRPr="00E5408D">
        <w:rPr>
          <w:rFonts w:ascii="Arial" w:hAnsi="Arial" w:cs="Arial"/>
        </w:rPr>
        <w:t xml:space="preserve">. </w:t>
      </w:r>
    </w:p>
    <w:p w14:paraId="4E37E8C7" w14:textId="77777777" w:rsidR="00FD6661" w:rsidRDefault="00926A57" w:rsidP="00994B4C">
      <w:pPr>
        <w:rPr>
          <w:b/>
          <w:sz w:val="24"/>
        </w:rPr>
      </w:pPr>
      <w:r w:rsidRPr="00DD507C">
        <w:rPr>
          <w:rFonts w:ascii="Arial" w:hAnsi="Arial" w:cs="Arial"/>
          <w:b/>
          <w:sz w:val="24"/>
          <w:szCs w:val="32"/>
        </w:rPr>
        <w:t xml:space="preserve">NOTE: </w:t>
      </w:r>
      <w:r w:rsidR="005D4C70">
        <w:rPr>
          <w:b/>
          <w:sz w:val="24"/>
        </w:rPr>
        <w:t>If it shows “5.34</w:t>
      </w:r>
      <w:r w:rsidR="00DD507C" w:rsidRPr="00DD507C">
        <w:rPr>
          <w:b/>
          <w:sz w:val="24"/>
        </w:rPr>
        <w:t xml:space="preserve"> needed”, you need 2</w:t>
      </w:r>
      <w:r w:rsidR="005D4C70">
        <w:rPr>
          <w:b/>
          <w:sz w:val="24"/>
        </w:rPr>
        <w:t xml:space="preserve"> more classes; if it shows “2.67</w:t>
      </w:r>
      <w:r w:rsidR="00DD507C" w:rsidRPr="00DD507C">
        <w:rPr>
          <w:b/>
          <w:sz w:val="24"/>
        </w:rPr>
        <w:t xml:space="preserve"> needed” you need 1 more class.</w:t>
      </w:r>
    </w:p>
    <w:p w14:paraId="51E9FED9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  <w:r w:rsidRPr="00025660">
        <w:rPr>
          <w:rFonts w:ascii="Arial" w:hAnsi="Arial" w:cs="Arial"/>
          <w:b/>
          <w:sz w:val="28"/>
          <w:szCs w:val="24"/>
        </w:rPr>
        <w:lastRenderedPageBreak/>
        <w:t xml:space="preserve">Step 3- Search + Build a Schedule: </w:t>
      </w:r>
      <w:r>
        <w:rPr>
          <w:rFonts w:ascii="Arial" w:hAnsi="Arial" w:cs="Arial"/>
          <w:sz w:val="24"/>
          <w:szCs w:val="24"/>
        </w:rPr>
        <w:t xml:space="preserve">Now that you have a list of courses to enroll into (from Step 1) and are sure which Liberal Studies and/or Diversity courses you need to fulfill (Step 2), you can begin searching and adding courses to your shopping cart! </w:t>
      </w:r>
    </w:p>
    <w:p w14:paraId="18E29B88" w14:textId="77777777" w:rsidR="0007099A" w:rsidRDefault="00537325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1EFDD5C" wp14:editId="7A0C04E9">
                <wp:simplePos x="0" y="0"/>
                <wp:positionH relativeFrom="column">
                  <wp:posOffset>6162675</wp:posOffset>
                </wp:positionH>
                <wp:positionV relativeFrom="paragraph">
                  <wp:posOffset>40640</wp:posOffset>
                </wp:positionV>
                <wp:extent cx="1085850" cy="723900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89349D" w14:textId="77777777" w:rsidR="00537325" w:rsidRPr="004A1AE2" w:rsidRDefault="00537325" w:rsidP="00537325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3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FDD5C" id="Text Box 72" o:spid="_x0000_s1047" type="#_x0000_t202" style="position:absolute;margin-left:485.25pt;margin-top:3.2pt;width:85.5pt;height:57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" filled="f" stroked="f" strokeweight=".5pt">
                <v:textbox>
                  <w:txbxContent>
                    <w:p w14:paraId="5F89349D" w14:textId="77777777" w:rsidR="00537325" w:rsidRPr="004A1AE2" w:rsidRDefault="00537325" w:rsidP="00537325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3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A254D77" wp14:editId="44199A95">
                <wp:simplePos x="0" y="0"/>
                <wp:positionH relativeFrom="column">
                  <wp:posOffset>3019425</wp:posOffset>
                </wp:positionH>
                <wp:positionV relativeFrom="paragraph">
                  <wp:posOffset>60325</wp:posOffset>
                </wp:positionV>
                <wp:extent cx="1238250" cy="723900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E81E58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Pr="000E2E1E">
                              <w:rPr>
                                <w:sz w:val="96"/>
                                <w:szCs w:val="96"/>
                              </w:rPr>
                              <w:t>3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54D77" id="Text Box 71" o:spid="_x0000_s1048" type="#_x0000_t202" style="position:absolute;margin-left:237.75pt;margin-top:4.75pt;width:97.5pt;height:57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" filled="f" stroked="f" strokeweight=".5pt">
                <v:textbox>
                  <w:txbxContent>
                    <w:p w14:paraId="79E81E58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sz w:val="96"/>
                          <w:szCs w:val="96"/>
                        </w:rPr>
                        <w:t xml:space="preserve"> </w:t>
                      </w:r>
                      <w:r w:rsidRPr="000E2E1E">
                        <w:rPr>
                          <w:sz w:val="96"/>
                          <w:szCs w:val="96"/>
                        </w:rPr>
                        <w:t>3.2</w:t>
                      </w:r>
                    </w:p>
                  </w:txbxContent>
                </v:textbox>
              </v:shape>
            </w:pict>
          </mc:Fallback>
        </mc:AlternateContent>
      </w:r>
      <w:r>
        <w:t>3.1 Log into Louie</w:t>
      </w:r>
      <w:r>
        <w:tab/>
      </w:r>
      <w:r>
        <w:tab/>
        <w:t>3.2</w:t>
      </w:r>
      <w:r w:rsidR="0007099A">
        <w:t xml:space="preserve"> Click the “Enroll” tab on the Left</w:t>
      </w:r>
      <w:r w:rsidR="0007099A">
        <w:tab/>
      </w:r>
      <w:r w:rsidR="0007099A">
        <w:tab/>
      </w:r>
      <w:r w:rsidR="00E5408D">
        <w:t>3.3 Select</w:t>
      </w:r>
      <w:r w:rsidR="005D4C70">
        <w:t xml:space="preserve"> the Term</w:t>
      </w:r>
      <w:r w:rsidR="0007099A">
        <w:t xml:space="preserve"> you’d like to enroll for: </w:t>
      </w:r>
    </w:p>
    <w:p w14:paraId="48757BEF" w14:textId="77777777" w:rsidR="0007099A" w:rsidRDefault="00150E1E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54C237E" wp14:editId="74FA58AF">
                <wp:simplePos x="0" y="0"/>
                <wp:positionH relativeFrom="column">
                  <wp:posOffset>476250</wp:posOffset>
                </wp:positionH>
                <wp:positionV relativeFrom="paragraph">
                  <wp:posOffset>102235</wp:posOffset>
                </wp:positionV>
                <wp:extent cx="1085850" cy="72390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116AB4" w14:textId="77777777" w:rsidR="00537325" w:rsidRPr="004A1AE2" w:rsidRDefault="00537325" w:rsidP="00537325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3.1</w:t>
                            </w:r>
                            <w:r w:rsidRPr="00537325">
                              <w:rPr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C237E" id="Text Box 70" o:spid="_x0000_s1049" type="#_x0000_t202" style="position:absolute;margin-left:37.5pt;margin-top:8.05pt;width:85.5pt;height:57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" filled="f" stroked="f" strokeweight=".5pt">
                <v:textbox>
                  <w:txbxContent>
                    <w:p w14:paraId="4B116AB4" w14:textId="77777777" w:rsidR="00537325" w:rsidRPr="004A1AE2" w:rsidRDefault="00537325" w:rsidP="00537325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color w:val="FFFFFF" w:themeColor="background1"/>
                          <w:sz w:val="96"/>
                          <w:szCs w:val="96"/>
                        </w:rPr>
                        <w:t>3.1</w:t>
                      </w:r>
                      <w:r w:rsidRPr="00537325">
                        <w:rPr>
                          <w:b/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2A5248">
        <w:rPr>
          <w:noProof/>
        </w:rPr>
        <w:drawing>
          <wp:anchor distT="0" distB="0" distL="114300" distR="114300" simplePos="0" relativeHeight="251685888" behindDoc="0" locked="0" layoutInCell="1" allowOverlap="1" wp14:anchorId="43292F74" wp14:editId="1E0E54FA">
            <wp:simplePos x="0" y="0"/>
            <wp:positionH relativeFrom="margin">
              <wp:posOffset>-159710</wp:posOffset>
            </wp:positionH>
            <wp:positionV relativeFrom="margin">
              <wp:posOffset>765234</wp:posOffset>
            </wp:positionV>
            <wp:extent cx="1566545" cy="1732915"/>
            <wp:effectExtent l="76200" t="76200" r="128905" b="133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ui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17329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24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26DEBA83" wp14:editId="49A5F633">
            <wp:simplePos x="0" y="0"/>
            <wp:positionH relativeFrom="margin">
              <wp:posOffset>4551296</wp:posOffset>
            </wp:positionH>
            <wp:positionV relativeFrom="paragraph">
              <wp:posOffset>90008</wp:posOffset>
            </wp:positionV>
            <wp:extent cx="2492375" cy="2094230"/>
            <wp:effectExtent l="76200" t="76200" r="136525" b="134620"/>
            <wp:wrapThrough wrapText="bothSides">
              <wp:wrapPolygon edited="0">
                <wp:start x="-330" y="-786"/>
                <wp:lineTo x="-660" y="-589"/>
                <wp:lineTo x="-660" y="22006"/>
                <wp:lineTo x="-330" y="22792"/>
                <wp:lineTo x="22288" y="22792"/>
                <wp:lineTo x="22618" y="21613"/>
                <wp:lineTo x="22618" y="2554"/>
                <wp:lineTo x="22288" y="-393"/>
                <wp:lineTo x="22288" y="-786"/>
                <wp:lineTo x="-330" y="-786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333"/>
                    <a:stretch/>
                  </pic:blipFill>
                  <pic:spPr bwMode="auto">
                    <a:xfrm>
                      <a:off x="0" y="0"/>
                      <a:ext cx="2492375" cy="209423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99A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7EE2EEB8" wp14:editId="62ED1422">
            <wp:simplePos x="0" y="0"/>
            <wp:positionH relativeFrom="column">
              <wp:posOffset>1841263</wp:posOffset>
            </wp:positionH>
            <wp:positionV relativeFrom="paragraph">
              <wp:posOffset>79375</wp:posOffset>
            </wp:positionV>
            <wp:extent cx="2198370" cy="1849755"/>
            <wp:effectExtent l="76200" t="76200" r="125730" b="131445"/>
            <wp:wrapThrough wrapText="bothSides">
              <wp:wrapPolygon edited="0">
                <wp:start x="-374" y="-890"/>
                <wp:lineTo x="-749" y="-667"/>
                <wp:lineTo x="-749" y="22023"/>
                <wp:lineTo x="-374" y="22912"/>
                <wp:lineTo x="22274" y="22912"/>
                <wp:lineTo x="22648" y="20910"/>
                <wp:lineTo x="22648" y="2892"/>
                <wp:lineTo x="22274" y="-445"/>
                <wp:lineTo x="22274" y="-890"/>
                <wp:lineTo x="-374" y="-89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8370" cy="18497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205D42" w14:textId="77777777" w:rsidR="0007099A" w:rsidRDefault="0007099A" w:rsidP="0007099A">
      <w:pPr>
        <w:pStyle w:val="NoSpacing"/>
      </w:pPr>
      <w:r>
        <w:t xml:space="preserve">NOTE: </w:t>
      </w:r>
      <w:r w:rsidR="005D4C70">
        <w:t>On your enrollment date, y</w:t>
      </w:r>
      <w:r>
        <w:t>ou will be enrolling for both Fall 2020 and Spring 2021</w:t>
      </w:r>
      <w:r w:rsidR="005D4C70">
        <w:t>.</w:t>
      </w:r>
    </w:p>
    <w:p w14:paraId="1AA69A3A" w14:textId="77777777" w:rsidR="005D4C70" w:rsidRPr="0007099A" w:rsidRDefault="005D4C70" w:rsidP="0007099A">
      <w:pPr>
        <w:pStyle w:val="NoSpacing"/>
      </w:pPr>
    </w:p>
    <w:p w14:paraId="0477501B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7048D5A7" w14:textId="77777777" w:rsidR="0007099A" w:rsidRPr="00792D47" w:rsidRDefault="0007099A" w:rsidP="0007099A">
      <w:pPr>
        <w:rPr>
          <w:rFonts w:ascii="Arial" w:hAnsi="Arial" w:cs="Arial"/>
          <w:sz w:val="24"/>
          <w:szCs w:val="24"/>
        </w:rPr>
      </w:pPr>
    </w:p>
    <w:p w14:paraId="35394A33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71E05AF8" w14:textId="77777777" w:rsidR="0007099A" w:rsidRDefault="0007099A" w:rsidP="0007099A">
      <w:pPr>
        <w:ind w:left="720"/>
        <w:rPr>
          <w:rFonts w:ascii="Arial" w:hAnsi="Arial" w:cs="Arial"/>
          <w:sz w:val="24"/>
          <w:szCs w:val="24"/>
        </w:rPr>
      </w:pPr>
    </w:p>
    <w:p w14:paraId="470ED122" w14:textId="77777777" w:rsidR="0007099A" w:rsidRDefault="00CB26F4" w:rsidP="0007099A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3C2A4FF7" wp14:editId="3E4A9AFC">
            <wp:simplePos x="0" y="0"/>
            <wp:positionH relativeFrom="margin">
              <wp:posOffset>370840</wp:posOffset>
            </wp:positionH>
            <wp:positionV relativeFrom="paragraph">
              <wp:posOffset>169545</wp:posOffset>
            </wp:positionV>
            <wp:extent cx="3990975" cy="1233170"/>
            <wp:effectExtent l="76200" t="76200" r="142875" b="138430"/>
            <wp:wrapThrough wrapText="bothSides">
              <wp:wrapPolygon edited="0">
                <wp:start x="-206" y="-1335"/>
                <wp:lineTo x="-412" y="-1001"/>
                <wp:lineTo x="-412" y="22356"/>
                <wp:lineTo x="-206" y="23691"/>
                <wp:lineTo x="22064" y="23691"/>
                <wp:lineTo x="22270" y="20688"/>
                <wp:lineTo x="22270" y="4338"/>
                <wp:lineTo x="22064" y="-667"/>
                <wp:lineTo x="22064" y="-1335"/>
                <wp:lineTo x="-206" y="-1335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2331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9D4B4" w14:textId="77777777" w:rsidR="0007099A" w:rsidRDefault="0007099A" w:rsidP="0007099A">
      <w:pPr>
        <w:ind w:left="720"/>
        <w:rPr>
          <w:rFonts w:ascii="Arial" w:hAnsi="Arial" w:cs="Arial"/>
          <w:sz w:val="24"/>
          <w:szCs w:val="24"/>
        </w:rPr>
      </w:pPr>
    </w:p>
    <w:p w14:paraId="42E1BE94" w14:textId="77777777" w:rsidR="0007099A" w:rsidRDefault="00537325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F2890BC" wp14:editId="6245584F">
                <wp:simplePos x="0" y="0"/>
                <wp:positionH relativeFrom="column">
                  <wp:posOffset>3409950</wp:posOffset>
                </wp:positionH>
                <wp:positionV relativeFrom="paragraph">
                  <wp:posOffset>159385</wp:posOffset>
                </wp:positionV>
                <wp:extent cx="1085850" cy="723900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02383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890BC" id="Text Box 73" o:spid="_x0000_s1050" type="#_x0000_t202" style="position:absolute;margin-left:268.5pt;margin-top:12.55pt;width:85.5pt;height:57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" filled="f" stroked="f" strokeweight=".5pt">
                <v:textbox>
                  <w:txbxContent>
                    <w:p w14:paraId="44602383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4</w:t>
                      </w:r>
                    </w:p>
                  </w:txbxContent>
                </v:textbox>
              </v:shape>
            </w:pict>
          </mc:Fallback>
        </mc:AlternateContent>
      </w:r>
    </w:p>
    <w:p w14:paraId="69590EA7" w14:textId="77777777" w:rsidR="0007099A" w:rsidRDefault="00537325" w:rsidP="0007099A">
      <w:pPr>
        <w:pStyle w:val="NoSpacing"/>
      </w:pPr>
      <w:r>
        <w:t>3.4</w:t>
      </w:r>
      <w:r w:rsidR="0007099A">
        <w:t xml:space="preserve"> Click “Search” to begin adding classes to your enrollment shopping cart.</w:t>
      </w:r>
    </w:p>
    <w:p w14:paraId="1894032C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014A750C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2078FA78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5C2D8E68" w14:textId="77777777" w:rsidR="0007099A" w:rsidRDefault="00537325" w:rsidP="0007099A">
      <w:pPr>
        <w:pStyle w:val="NoSpacing"/>
      </w:pPr>
      <w:r>
        <w:t>3.5</w:t>
      </w:r>
      <w:r w:rsidR="0007099A">
        <w:t xml:space="preserve"> In the class search, u</w:t>
      </w:r>
      <w:r>
        <w:t xml:space="preserve">se the Subject and Course </w:t>
      </w:r>
      <w:r>
        <w:tab/>
      </w:r>
      <w:r>
        <w:tab/>
      </w:r>
      <w:r>
        <w:tab/>
      </w:r>
      <w:r>
        <w:tab/>
        <w:t>3.6</w:t>
      </w:r>
      <w:r w:rsidR="0007099A">
        <w:t xml:space="preserve"> In the class search, use </w:t>
      </w:r>
      <w:proofErr w:type="spellStart"/>
      <w:r w:rsidR="00920BB9">
        <w:t>Reqmt</w:t>
      </w:r>
      <w:proofErr w:type="spellEnd"/>
      <w:r w:rsidR="00920BB9">
        <w:t xml:space="preserve"> </w:t>
      </w:r>
      <w:proofErr w:type="spellStart"/>
      <w:r w:rsidR="00920BB9">
        <w:t>Desig</w:t>
      </w:r>
      <w:proofErr w:type="spellEnd"/>
      <w:r w:rsidR="00E5408D">
        <w:t xml:space="preserve"> (Requirement Designation)</w:t>
      </w:r>
      <w:r w:rsidR="0007099A">
        <w:t xml:space="preserve"> to </w:t>
      </w:r>
    </w:p>
    <w:p w14:paraId="5ABD15B1" w14:textId="77777777" w:rsidR="0007099A" w:rsidRDefault="00537325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959AAA4" wp14:editId="1FF40430">
                <wp:simplePos x="0" y="0"/>
                <wp:positionH relativeFrom="column">
                  <wp:posOffset>2705100</wp:posOffset>
                </wp:positionH>
                <wp:positionV relativeFrom="paragraph">
                  <wp:posOffset>79375</wp:posOffset>
                </wp:positionV>
                <wp:extent cx="1085850" cy="723900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AFD7F8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9AAA4" id="Text Box 74" o:spid="_x0000_s1051" type="#_x0000_t202" style="position:absolute;margin-left:213pt;margin-top:6.25pt;width:85.5pt;height:57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" filled="f" stroked="f" strokeweight=".5pt">
                <v:textbox>
                  <w:txbxContent>
                    <w:p w14:paraId="0BAFD7F8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F515829" wp14:editId="1EB01BFA">
                <wp:simplePos x="0" y="0"/>
                <wp:positionH relativeFrom="column">
                  <wp:posOffset>8077200</wp:posOffset>
                </wp:positionH>
                <wp:positionV relativeFrom="paragraph">
                  <wp:posOffset>69850</wp:posOffset>
                </wp:positionV>
                <wp:extent cx="1085850" cy="723900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F2D50F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15829" id="Text Box 75" o:spid="_x0000_s1052" type="#_x0000_t202" style="position:absolute;margin-left:636pt;margin-top:5.5pt;width:85.5pt;height:57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" filled="f" stroked="f" strokeweight=".5pt">
                <v:textbox>
                  <w:txbxContent>
                    <w:p w14:paraId="49F2D50F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6</w:t>
                      </w:r>
                    </w:p>
                  </w:txbxContent>
                </v:textbox>
              </v:shape>
            </w:pict>
          </mc:Fallback>
        </mc:AlternateContent>
      </w:r>
      <w:r w:rsidR="0007099A">
        <w:t xml:space="preserve">Number lines to search </w:t>
      </w:r>
      <w:r w:rsidR="0007099A" w:rsidRPr="00E5408D">
        <w:rPr>
          <w:b/>
        </w:rPr>
        <w:t>for specific courses</w:t>
      </w:r>
      <w:r w:rsidR="0007099A">
        <w:t>.</w:t>
      </w:r>
      <w:r w:rsidR="0007099A">
        <w:tab/>
      </w:r>
      <w:r w:rsidR="0007099A">
        <w:tab/>
      </w:r>
      <w:r w:rsidR="0007099A">
        <w:tab/>
      </w:r>
      <w:r w:rsidR="0007099A">
        <w:tab/>
      </w:r>
      <w:r w:rsidR="0007099A">
        <w:tab/>
        <w:t xml:space="preserve">search </w:t>
      </w:r>
      <w:r w:rsidR="0007099A" w:rsidRPr="00E5408D">
        <w:rPr>
          <w:b/>
        </w:rPr>
        <w:t>for Liberal Studies and/or Diversity courses.</w:t>
      </w:r>
    </w:p>
    <w:p w14:paraId="22F60AA8" w14:textId="77777777" w:rsidR="0007099A" w:rsidRDefault="00CB26F4" w:rsidP="0007099A">
      <w:pPr>
        <w:rPr>
          <w:rFonts w:ascii="Arial" w:hAnsi="Arial" w:cs="Arial"/>
          <w:sz w:val="24"/>
          <w:szCs w:val="24"/>
        </w:rPr>
      </w:pPr>
      <w:r>
        <w:rPr>
          <w:noProof/>
          <w:sz w:val="36"/>
        </w:rPr>
        <w:drawing>
          <wp:anchor distT="0" distB="0" distL="114300" distR="114300" simplePos="0" relativeHeight="251693056" behindDoc="0" locked="0" layoutInCell="1" allowOverlap="1" wp14:anchorId="652DFBB1" wp14:editId="301DA625">
            <wp:simplePos x="0" y="0"/>
            <wp:positionH relativeFrom="margin">
              <wp:align>right</wp:align>
            </wp:positionH>
            <wp:positionV relativeFrom="margin">
              <wp:posOffset>4743450</wp:posOffset>
            </wp:positionV>
            <wp:extent cx="3348355" cy="2526030"/>
            <wp:effectExtent l="76200" t="76200" r="137795" b="14097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55" cy="25260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</w:rPr>
        <w:drawing>
          <wp:anchor distT="0" distB="0" distL="114300" distR="114300" simplePos="0" relativeHeight="251692032" behindDoc="0" locked="0" layoutInCell="1" allowOverlap="1" wp14:anchorId="7C7BA20B" wp14:editId="2E048093">
            <wp:simplePos x="0" y="0"/>
            <wp:positionH relativeFrom="margin">
              <wp:posOffset>276225</wp:posOffset>
            </wp:positionH>
            <wp:positionV relativeFrom="page">
              <wp:posOffset>5187315</wp:posOffset>
            </wp:positionV>
            <wp:extent cx="3338195" cy="2536825"/>
            <wp:effectExtent l="76200" t="76200" r="128905" b="130175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8195" cy="25368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03A353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2A9D8E41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79672B0D" w14:textId="77777777" w:rsidR="0007099A" w:rsidRDefault="005D4C70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DC5558D" wp14:editId="166FED5F">
                <wp:simplePos x="0" y="0"/>
                <wp:positionH relativeFrom="column">
                  <wp:posOffset>790575</wp:posOffset>
                </wp:positionH>
                <wp:positionV relativeFrom="paragraph">
                  <wp:posOffset>204470</wp:posOffset>
                </wp:positionV>
                <wp:extent cx="1228725" cy="190500"/>
                <wp:effectExtent l="19050" t="19050" r="47625" b="3810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1905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79F09" id="Rectangle 50" o:spid="_x0000_s1026" style="position:absolute;margin-left:62.25pt;margin-top:16.1pt;width:96.75pt;height:1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" filled="f" strokecolor="#8496b0 [1951]" strokeweight="4.5pt"/>
            </w:pict>
          </mc:Fallback>
        </mc:AlternateContent>
      </w:r>
    </w:p>
    <w:p w14:paraId="05EB90F4" w14:textId="77777777" w:rsidR="0007099A" w:rsidRDefault="005D4C70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EF225C2" wp14:editId="0A9F71ED">
                <wp:simplePos x="0" y="0"/>
                <wp:positionH relativeFrom="column">
                  <wp:posOffset>2200276</wp:posOffset>
                </wp:positionH>
                <wp:positionV relativeFrom="paragraph">
                  <wp:posOffset>81915</wp:posOffset>
                </wp:positionV>
                <wp:extent cx="476250" cy="200025"/>
                <wp:effectExtent l="19050" t="19050" r="38100" b="4762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0002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F86AF" id="Rectangle 51" o:spid="_x0000_s1026" style="position:absolute;margin-left:173.25pt;margin-top:6.45pt;width:37.5pt;height:15.7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" filled="f" strokecolor="#8496b0 [1951]" strokeweight="4.5pt"/>
            </w:pict>
          </mc:Fallback>
        </mc:AlternateContent>
      </w:r>
    </w:p>
    <w:p w14:paraId="3924A49A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4DCB781E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11CBFE61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59EA7CCB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13C2625F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23449C32" w14:textId="77777777" w:rsidR="0007099A" w:rsidRDefault="00A33547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1E23A89" wp14:editId="7EEC5E66">
                <wp:simplePos x="0" y="0"/>
                <wp:positionH relativeFrom="column">
                  <wp:posOffset>5000625</wp:posOffset>
                </wp:positionH>
                <wp:positionV relativeFrom="paragraph">
                  <wp:posOffset>210820</wp:posOffset>
                </wp:positionV>
                <wp:extent cx="1085850" cy="72390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D2D5F8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23A89" id="Text Box 76" o:spid="_x0000_s1053" type="#_x0000_t202" style="position:absolute;margin-left:393.75pt;margin-top:16.6pt;width:85.5pt;height:57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" filled="f" stroked="f" strokeweight=".5pt">
                <v:textbox>
                  <w:txbxContent>
                    <w:p w14:paraId="6CD2D5F8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7</w:t>
                      </w:r>
                    </w:p>
                  </w:txbxContent>
                </v:textbox>
              </v:shape>
            </w:pict>
          </mc:Fallback>
        </mc:AlternateContent>
      </w:r>
    </w:p>
    <w:p w14:paraId="1A290129" w14:textId="77777777" w:rsidR="0007099A" w:rsidRDefault="00822C6B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5104" behindDoc="0" locked="0" layoutInCell="1" allowOverlap="1" wp14:anchorId="4CEE7DF1" wp14:editId="74626F5F">
            <wp:simplePos x="0" y="0"/>
            <wp:positionH relativeFrom="margin">
              <wp:posOffset>-180975</wp:posOffset>
            </wp:positionH>
            <wp:positionV relativeFrom="paragraph">
              <wp:posOffset>210185</wp:posOffset>
            </wp:positionV>
            <wp:extent cx="6070600" cy="1318260"/>
            <wp:effectExtent l="76200" t="76200" r="139700" b="129540"/>
            <wp:wrapThrough wrapText="bothSides">
              <wp:wrapPolygon edited="0">
                <wp:start x="-136" y="-1249"/>
                <wp:lineTo x="-271" y="-936"/>
                <wp:lineTo x="-271" y="22162"/>
                <wp:lineTo x="-136" y="23410"/>
                <wp:lineTo x="21894" y="23410"/>
                <wp:lineTo x="22029" y="19353"/>
                <wp:lineTo x="22029" y="4058"/>
                <wp:lineTo x="21894" y="-624"/>
                <wp:lineTo x="21894" y="-1249"/>
                <wp:lineTo x="-136" y="-1249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pture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981"/>
                    <a:stretch/>
                  </pic:blipFill>
                  <pic:spPr bwMode="auto">
                    <a:xfrm>
                      <a:off x="0" y="0"/>
                      <a:ext cx="6070600" cy="131826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1E30F3" w14:textId="77777777" w:rsidR="0007099A" w:rsidRDefault="0007099A" w:rsidP="0007099A">
      <w:pPr>
        <w:pStyle w:val="NoSpacing"/>
      </w:pPr>
    </w:p>
    <w:p w14:paraId="4B48B6D0" w14:textId="77777777" w:rsidR="0007099A" w:rsidRDefault="0007099A" w:rsidP="0007099A">
      <w:pPr>
        <w:pStyle w:val="NoSpacing"/>
      </w:pPr>
    </w:p>
    <w:p w14:paraId="3F9A2FEA" w14:textId="77777777" w:rsidR="0007099A" w:rsidRDefault="0007099A" w:rsidP="0007099A">
      <w:pPr>
        <w:pStyle w:val="NoSpacing"/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F579422" wp14:editId="5DDAC9AC">
                <wp:simplePos x="0" y="0"/>
                <wp:positionH relativeFrom="column">
                  <wp:posOffset>4933950</wp:posOffset>
                </wp:positionH>
                <wp:positionV relativeFrom="paragraph">
                  <wp:posOffset>157481</wp:posOffset>
                </wp:positionV>
                <wp:extent cx="935031" cy="381000"/>
                <wp:effectExtent l="38100" t="38100" r="36830" b="3810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031" cy="381000"/>
                        </a:xfrm>
                        <a:prstGeom prst="ellipse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6A38B4" id="Oval 20" o:spid="_x0000_s1026" style="position:absolute;margin-left:388.5pt;margin-top:12.4pt;width:73.6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" filled="f" strokecolor="black [3213]" strokeweight="6pt">
                <v:stroke joinstyle="miter"/>
              </v:oval>
            </w:pict>
          </mc:Fallback>
        </mc:AlternateContent>
      </w:r>
      <w:r w:rsidR="00537325">
        <w:t>3.7</w:t>
      </w:r>
      <w:r>
        <w:t xml:space="preserve"> Once you have found a time that fits with your preferences and schedule, click “Select” </w:t>
      </w:r>
      <w:r w:rsidR="00CB26F4">
        <w:t xml:space="preserve">and then “Next” </w:t>
      </w:r>
      <w:r>
        <w:t>to add the course to your Shopping Cart.</w:t>
      </w:r>
    </w:p>
    <w:p w14:paraId="192D027F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6EC5777C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2885B67A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2CB6257D" w14:textId="77777777" w:rsidR="00E5408D" w:rsidRDefault="0007099A" w:rsidP="0007099A">
      <w:pPr>
        <w:rPr>
          <w:rFonts w:ascii="Arial" w:hAnsi="Arial" w:cs="Arial"/>
          <w:sz w:val="24"/>
          <w:szCs w:val="24"/>
        </w:rPr>
      </w:pPr>
      <w:r w:rsidRPr="004D78E8">
        <w:rPr>
          <w:rFonts w:ascii="Arial" w:hAnsi="Arial" w:cs="Arial"/>
          <w:b/>
          <w:sz w:val="28"/>
          <w:szCs w:val="24"/>
        </w:rPr>
        <w:t>Step 4- Enroll</w:t>
      </w:r>
      <w:r>
        <w:rPr>
          <w:rFonts w:ascii="Arial" w:hAnsi="Arial" w:cs="Arial"/>
          <w:b/>
          <w:sz w:val="28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 xml:space="preserve">Once you have all of your classes in your Shopping Cart- you will want to proceed with enrolling. </w:t>
      </w:r>
    </w:p>
    <w:p w14:paraId="62C8E49B" w14:textId="77777777" w:rsidR="0007099A" w:rsidRPr="001108CA" w:rsidRDefault="0007099A" w:rsidP="0007099A">
      <w:pPr>
        <w:rPr>
          <w:rFonts w:ascii="Arial" w:hAnsi="Arial" w:cs="Arial"/>
          <w:b/>
          <w:sz w:val="24"/>
          <w:szCs w:val="24"/>
        </w:rPr>
      </w:pPr>
      <w:r w:rsidRPr="0007099A">
        <w:rPr>
          <w:rFonts w:ascii="Arial" w:hAnsi="Arial" w:cs="Arial"/>
          <w:b/>
          <w:sz w:val="24"/>
          <w:szCs w:val="24"/>
        </w:rPr>
        <w:t xml:space="preserve">NOTE: Just because the course is in your Shopping Cart, this does not mean you are officially enrolled into the class. </w:t>
      </w:r>
    </w:p>
    <w:p w14:paraId="4FF6F0FD" w14:textId="77777777" w:rsidR="0007099A" w:rsidRDefault="00537325" w:rsidP="0007099A">
      <w:pPr>
        <w:pStyle w:val="NoSpacing"/>
      </w:pPr>
      <w:r>
        <w:t>4.1</w:t>
      </w:r>
      <w:r w:rsidR="0007099A">
        <w:t xml:space="preserve"> Check the box next to the listed course(s) in your shopping cart, then choose “Enroll.” </w:t>
      </w:r>
      <w:r w:rsidR="00A73BFD">
        <w:t>Or click “Proceed to Step 2 of 3.” Then Choose “Finish Enrolling”</w:t>
      </w:r>
    </w:p>
    <w:p w14:paraId="4F87FC37" w14:textId="77777777" w:rsidR="0007099A" w:rsidRPr="00EA2BE1" w:rsidRDefault="0007099A" w:rsidP="0007099A">
      <w:pPr>
        <w:pStyle w:val="NoSpacing"/>
      </w:pPr>
    </w:p>
    <w:p w14:paraId="2EE3AFCF" w14:textId="77777777" w:rsidR="002A5248" w:rsidRDefault="00CA3425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b/>
          <w:noProof/>
          <w:sz w:val="16"/>
          <w:szCs w:val="32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2D77A5ED" wp14:editId="622531CA">
                <wp:simplePos x="0" y="0"/>
                <wp:positionH relativeFrom="margin">
                  <wp:posOffset>5734050</wp:posOffset>
                </wp:positionH>
                <wp:positionV relativeFrom="paragraph">
                  <wp:posOffset>82550</wp:posOffset>
                </wp:positionV>
                <wp:extent cx="3344382" cy="1753486"/>
                <wp:effectExtent l="76200" t="76200" r="46990" b="3746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4382" cy="1753486"/>
                          <a:chOff x="0" y="0"/>
                          <a:chExt cx="3344382" cy="1753486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89" t="1962" r="-41" b="-1962"/>
                          <a:stretch/>
                        </pic:blipFill>
                        <pic:spPr bwMode="auto">
                          <a:xfrm>
                            <a:off x="0" y="0"/>
                            <a:ext cx="3253105" cy="1625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4" name="Oval 34"/>
                        <wps:cNvSpPr/>
                        <wps:spPr>
                          <a:xfrm>
                            <a:off x="1504950" y="1104900"/>
                            <a:ext cx="1839432" cy="648586"/>
                          </a:xfrm>
                          <a:prstGeom prst="ellipse">
                            <a:avLst/>
                          </a:prstGeom>
                          <a:noFill/>
                          <a:ln w="762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0FFC06" id="Group 18" o:spid="_x0000_s1026" style="position:absolute;margin-left:451.5pt;margin-top:6.5pt;width:263.35pt;height:138.05pt;z-index:251707392;mso-position-horizontal-relative:margin" coordsize="33443,175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" o:spid="_x0000_s1027" type="#_x0000_t75" style="position:absolute;width:32531;height:16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" stroked="t" strokeweight="3pt">
                  <v:stroke endcap="square"/>
                  <v:imagedata r:id="rId27" o:title="" croptop="1286f" cropbottom="-1286f" cropleft="17032f" cropright="-27f"/>
                  <v:shadow on="t" color="black" opacity="28180f" origin="-.5,-.5" offset=".74836mm,.74836mm"/>
                  <v:path arrowok="t"/>
                </v:shape>
                <v:oval id="Oval 34" o:spid="_x0000_s1028" style="position:absolute;left:15049;top:11049;width:18394;height:6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" filled="f" strokecolor="black [3213]" strokeweight="6pt">
                  <v:stroke joinstyle="miter"/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b/>
          <w:noProof/>
          <w:sz w:val="16"/>
          <w:szCs w:val="32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47F3F12B" wp14:editId="7477CFD7">
                <wp:simplePos x="0" y="0"/>
                <wp:positionH relativeFrom="column">
                  <wp:posOffset>-76200</wp:posOffset>
                </wp:positionH>
                <wp:positionV relativeFrom="paragraph">
                  <wp:posOffset>82550</wp:posOffset>
                </wp:positionV>
                <wp:extent cx="4752975" cy="1485900"/>
                <wp:effectExtent l="76200" t="76200" r="142875" b="13335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2975" cy="1485900"/>
                          <a:chOff x="0" y="0"/>
                          <a:chExt cx="5890260" cy="1484630"/>
                        </a:xfrm>
                      </wpg:grpSpPr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260" cy="14846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g:grpSp>
                        <wpg:cNvPr id="31" name="Group 31"/>
                        <wpg:cNvGrpSpPr/>
                        <wpg:grpSpPr>
                          <a:xfrm>
                            <a:off x="1467293" y="329610"/>
                            <a:ext cx="4271512" cy="1084521"/>
                            <a:chOff x="0" y="0"/>
                            <a:chExt cx="4271512" cy="1084521"/>
                          </a:xfrm>
                        </wpg:grpSpPr>
                        <wps:wsp>
                          <wps:cNvPr id="21" name="Oval 21"/>
                          <wps:cNvSpPr/>
                          <wps:spPr>
                            <a:xfrm>
                              <a:off x="0" y="0"/>
                              <a:ext cx="450130" cy="422768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Oval 22"/>
                          <wps:cNvSpPr/>
                          <wps:spPr>
                            <a:xfrm>
                              <a:off x="3125972" y="404037"/>
                              <a:ext cx="1145540" cy="68048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A0358" id="Group 32" o:spid="_x0000_s1026" style="position:absolute;margin-left:-6pt;margin-top:6.5pt;width:374.25pt;height:117pt;z-index:251703296;mso-width-relative:margin;mso-height-relative:margin" coordsize="58902,14846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">
                <v:shape id="Picture 30" o:spid="_x0000_s1027" type="#_x0000_t75" style="position:absolute;width:58902;height:14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" stroked="t" strokeweight="3pt">
                  <v:stroke endcap="square"/>
                  <v:imagedata r:id="rId29" o:title=""/>
                  <v:shadow on="t" color="black" opacity="28180f" origin="-.5,-.5" offset=".74836mm,.74836mm"/>
                  <v:path arrowok="t"/>
                </v:shape>
                <v:group id="Group 31" o:spid="_x0000_s1028" style="position:absolute;left:14672;top:3296;width:42716;height:10845" coordsize="42715,10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oval id="Oval 21" o:spid="_x0000_s1029" style="position:absolute;width:4501;height:4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" filled="f" strokecolor="black [3213]" strokeweight="6pt">
                    <v:stroke joinstyle="miter"/>
                  </v:oval>
                  <v:oval id="Oval 22" o:spid="_x0000_s1030" style="position:absolute;left:31259;top:4040;width:11456;height:6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" filled="f" strokecolor="black [3213]" strokeweight="6pt">
                    <v:stroke joinstyle="miter"/>
                  </v:oval>
                </v:group>
              </v:group>
            </w:pict>
          </mc:Fallback>
        </mc:AlternateContent>
      </w:r>
    </w:p>
    <w:p w14:paraId="6FDC6C44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76326543" w14:textId="77777777" w:rsidR="00E40E93" w:rsidRDefault="00E40E93" w:rsidP="00E40E93">
      <w:pPr>
        <w:tabs>
          <w:tab w:val="right" w:pos="8760"/>
        </w:tabs>
        <w:rPr>
          <w:rFonts w:ascii="Arial" w:hAnsi="Arial" w:cs="Arial"/>
          <w:sz w:val="16"/>
          <w:szCs w:val="32"/>
        </w:rPr>
      </w:pPr>
      <w:r>
        <w:rPr>
          <w:rFonts w:ascii="Arial" w:hAnsi="Arial" w:cs="Arial"/>
          <w:noProof/>
          <w:sz w:val="16"/>
          <w:szCs w:val="3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36D676A" wp14:editId="07250E2D">
                <wp:simplePos x="0" y="0"/>
                <wp:positionH relativeFrom="column">
                  <wp:posOffset>4829175</wp:posOffset>
                </wp:positionH>
                <wp:positionV relativeFrom="paragraph">
                  <wp:posOffset>36195</wp:posOffset>
                </wp:positionV>
                <wp:extent cx="762000" cy="609600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F90422" w14:textId="77777777" w:rsidR="00E40E93" w:rsidRPr="00E40E93" w:rsidRDefault="00E40E93">
                            <w:pPr>
                              <w:rPr>
                                <w:sz w:val="72"/>
                              </w:rPr>
                            </w:pPr>
                            <w:r w:rsidRPr="00E40E93">
                              <w:rPr>
                                <w:sz w:val="72"/>
                              </w:rP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D676A" id="Text Box 47" o:spid="_x0000_s1054" type="#_x0000_t202" style="position:absolute;margin-left:380.25pt;margin-top:2.85pt;width:60pt;height:48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" fillcolor="white [3201]" stroked="f" strokeweight=".5pt">
                <v:textbox>
                  <w:txbxContent>
                    <w:p w14:paraId="70F90422" w14:textId="77777777" w:rsidR="00E40E93" w:rsidRPr="00E40E93" w:rsidRDefault="00E40E93">
                      <w:pPr>
                        <w:rPr>
                          <w:sz w:val="72"/>
                        </w:rPr>
                      </w:pPr>
                      <w:r w:rsidRPr="00E40E93">
                        <w:rPr>
                          <w:sz w:val="72"/>
                        </w:rP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06639F39" w14:textId="77777777" w:rsidR="002A5248" w:rsidRPr="002A5248" w:rsidRDefault="00A33547" w:rsidP="00E40E93">
      <w:pPr>
        <w:tabs>
          <w:tab w:val="right" w:pos="8760"/>
        </w:tabs>
        <w:rPr>
          <w:rFonts w:ascii="Arial" w:hAnsi="Arial" w:cs="Arial"/>
          <w:sz w:val="16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39D7E75" wp14:editId="3C092B7E">
                <wp:simplePos x="0" y="0"/>
                <wp:positionH relativeFrom="column">
                  <wp:posOffset>-142875</wp:posOffset>
                </wp:positionH>
                <wp:positionV relativeFrom="paragraph">
                  <wp:posOffset>240665</wp:posOffset>
                </wp:positionV>
                <wp:extent cx="1085850" cy="72390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95652F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D7E75" id="Text Box 77" o:spid="_x0000_s1055" type="#_x0000_t202" style="position:absolute;margin-left:-11.25pt;margin-top:18.95pt;width:85.5pt;height:57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" filled="f" stroked="f" strokeweight=".5pt">
                <v:textbox>
                  <w:txbxContent>
                    <w:p w14:paraId="2395652F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1</w:t>
                      </w:r>
                    </w:p>
                  </w:txbxContent>
                </v:textbox>
              </v:shape>
            </w:pict>
          </mc:Fallback>
        </mc:AlternateContent>
      </w:r>
      <w:r w:rsidR="00537325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6D64435" wp14:editId="25039161">
                <wp:simplePos x="0" y="0"/>
                <wp:positionH relativeFrom="column">
                  <wp:posOffset>5686425</wp:posOffset>
                </wp:positionH>
                <wp:positionV relativeFrom="paragraph">
                  <wp:posOffset>341630</wp:posOffset>
                </wp:positionV>
                <wp:extent cx="1085850" cy="72390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A3693D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64435" id="Text Box 78" o:spid="_x0000_s1056" type="#_x0000_t202" style="position:absolute;margin-left:447.75pt;margin-top:26.9pt;width:85.5pt;height:57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" filled="f" stroked="f" strokeweight=".5pt">
                <v:textbox>
                  <w:txbxContent>
                    <w:p w14:paraId="7BA3693D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1</w:t>
                      </w:r>
                    </w:p>
                  </w:txbxContent>
                </v:textbox>
              </v:shape>
            </w:pict>
          </mc:Fallback>
        </mc:AlternateContent>
      </w:r>
    </w:p>
    <w:p w14:paraId="36E00621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4B57F136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07CD7A90" w14:textId="77777777" w:rsidR="002A5248" w:rsidRPr="00A73BFD" w:rsidRDefault="002A5248" w:rsidP="002A5248">
      <w:pPr>
        <w:rPr>
          <w:rFonts w:cstheme="minorHAnsi"/>
        </w:rPr>
      </w:pPr>
    </w:p>
    <w:p w14:paraId="70E3A6E6" w14:textId="77777777" w:rsidR="00BD51EC" w:rsidRDefault="00CB26F4" w:rsidP="002A5248">
      <w:pPr>
        <w:tabs>
          <w:tab w:val="left" w:pos="3165"/>
        </w:tabs>
        <w:rPr>
          <w:rFonts w:cstheme="minorHAnsi"/>
        </w:rPr>
      </w:pPr>
      <w:r w:rsidRPr="00A73BFD">
        <w:rPr>
          <w:rFonts w:cstheme="minorHAnsi"/>
          <w:noProof/>
        </w:rPr>
        <w:drawing>
          <wp:anchor distT="0" distB="0" distL="114300" distR="114300" simplePos="0" relativeHeight="251708416" behindDoc="0" locked="0" layoutInCell="1" allowOverlap="1" wp14:anchorId="14ECEDD7" wp14:editId="606CFC0A">
            <wp:simplePos x="0" y="0"/>
            <wp:positionH relativeFrom="margin">
              <wp:posOffset>-79375</wp:posOffset>
            </wp:positionH>
            <wp:positionV relativeFrom="margin">
              <wp:posOffset>11812905</wp:posOffset>
            </wp:positionV>
            <wp:extent cx="5086985" cy="1800225"/>
            <wp:effectExtent l="76200" t="76200" r="132715" b="142875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985" cy="18002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5248" w:rsidRPr="00A73BFD">
        <w:rPr>
          <w:rFonts w:cstheme="minorHAnsi"/>
        </w:rPr>
        <w:tab/>
      </w:r>
    </w:p>
    <w:p w14:paraId="6886B56C" w14:textId="77777777" w:rsidR="00BD51EC" w:rsidRDefault="00537325" w:rsidP="00BD51EC">
      <w:pPr>
        <w:pStyle w:val="NoSpacing"/>
      </w:pPr>
      <w:r>
        <w:t>4.2</w:t>
      </w:r>
      <w:r w:rsidR="006748B7">
        <w:t xml:space="preserve"> </w:t>
      </w:r>
      <w:r w:rsidR="00BB4EFA">
        <w:t>Check enrollment status.</w:t>
      </w:r>
    </w:p>
    <w:p w14:paraId="12EAD16B" w14:textId="77777777" w:rsidR="00BD51EC" w:rsidRDefault="00537325" w:rsidP="00BD51EC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00DE88B" wp14:editId="409EFF54">
                <wp:simplePos x="0" y="0"/>
                <wp:positionH relativeFrom="column">
                  <wp:posOffset>4831715</wp:posOffset>
                </wp:positionH>
                <wp:positionV relativeFrom="paragraph">
                  <wp:posOffset>118745</wp:posOffset>
                </wp:positionV>
                <wp:extent cx="1041400" cy="243840"/>
                <wp:effectExtent l="19050" t="19050" r="25400" b="41910"/>
                <wp:wrapThrough wrapText="bothSides">
                  <wp:wrapPolygon edited="0">
                    <wp:start x="1580" y="-1688"/>
                    <wp:lineTo x="-395" y="0"/>
                    <wp:lineTo x="-395" y="11813"/>
                    <wp:lineTo x="1580" y="23625"/>
                    <wp:lineTo x="3556" y="23625"/>
                    <wp:lineTo x="21732" y="16875"/>
                    <wp:lineTo x="21732" y="1688"/>
                    <wp:lineTo x="3556" y="-1688"/>
                    <wp:lineTo x="1580" y="-1688"/>
                  </wp:wrapPolygon>
                </wp:wrapThrough>
                <wp:docPr id="38" name="Lef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24384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F5662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8" o:spid="_x0000_s1026" type="#_x0000_t66" style="position:absolute;margin-left:380.45pt;margin-top:9.35pt;width:82pt;height:19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" adj="2529" fillcolor="black [3200]" strokecolor="black [1600]" strokeweight="1pt">
                <w10:wrap type="through"/>
              </v:shape>
            </w:pict>
          </mc:Fallback>
        </mc:AlternateContent>
      </w:r>
    </w:p>
    <w:p w14:paraId="5570BFE6" w14:textId="77777777" w:rsidR="0007099A" w:rsidRDefault="00BD51EC" w:rsidP="00BD51EC">
      <w:pPr>
        <w:pStyle w:val="NoSpacing"/>
      </w:pPr>
      <w:r w:rsidRPr="00BD51EC">
        <w:t>YAY! You did it! You’re enrolled!</w:t>
      </w:r>
    </w:p>
    <w:p w14:paraId="617EC613" w14:textId="77777777" w:rsidR="00BD51EC" w:rsidRDefault="00537325" w:rsidP="00BD51EC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EB60365" wp14:editId="17AD1748">
                <wp:simplePos x="0" y="0"/>
                <wp:positionH relativeFrom="column">
                  <wp:posOffset>4832985</wp:posOffset>
                </wp:positionH>
                <wp:positionV relativeFrom="paragraph">
                  <wp:posOffset>110490</wp:posOffset>
                </wp:positionV>
                <wp:extent cx="1062355" cy="243840"/>
                <wp:effectExtent l="19050" t="19050" r="23495" b="41910"/>
                <wp:wrapThrough wrapText="bothSides">
                  <wp:wrapPolygon edited="0">
                    <wp:start x="1549" y="-1688"/>
                    <wp:lineTo x="-387" y="0"/>
                    <wp:lineTo x="-387" y="11813"/>
                    <wp:lineTo x="1549" y="23625"/>
                    <wp:lineTo x="3486" y="23625"/>
                    <wp:lineTo x="21690" y="16875"/>
                    <wp:lineTo x="21690" y="1688"/>
                    <wp:lineTo x="3486" y="-1688"/>
                    <wp:lineTo x="1549" y="-1688"/>
                  </wp:wrapPolygon>
                </wp:wrapThrough>
                <wp:docPr id="39" name="Left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2355" cy="24384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E7EB5" id="Left Arrow 39" o:spid="_x0000_s1026" type="#_x0000_t66" style="position:absolute;margin-left:380.55pt;margin-top:8.7pt;width:83.65pt;height:19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" adj="2479" fillcolor="black [3200]" strokecolor="black [1600]" strokeweight="1pt">
                <w10:wrap type="through"/>
              </v:shape>
            </w:pict>
          </mc:Fallback>
        </mc:AlternateContent>
      </w:r>
    </w:p>
    <w:p w14:paraId="5781B9D7" w14:textId="77777777" w:rsidR="00BD51EC" w:rsidRDefault="00410EF1" w:rsidP="00537325">
      <w:pPr>
        <w:pStyle w:val="NoSpacing"/>
        <w:ind w:left="2160" w:right="-90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662D39C" wp14:editId="785CF92F">
                <wp:simplePos x="0" y="0"/>
                <wp:positionH relativeFrom="column">
                  <wp:posOffset>-161925</wp:posOffset>
                </wp:positionH>
                <wp:positionV relativeFrom="paragraph">
                  <wp:posOffset>336550</wp:posOffset>
                </wp:positionV>
                <wp:extent cx="1085850" cy="72390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0E809A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2D39C" id="Text Box 79" o:spid="_x0000_s1057" type="#_x0000_t202" style="position:absolute;left:0;text-align:left;margin-left:-12.75pt;margin-top:26.5pt;width:85.5pt;height:57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" filled="f" stroked="f" strokeweight=".5pt">
                <v:textbox>
                  <w:txbxContent>
                    <w:p w14:paraId="480E809A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2</w:t>
                      </w:r>
                    </w:p>
                  </w:txbxContent>
                </v:textbox>
              </v:shape>
            </w:pict>
          </mc:Fallback>
        </mc:AlternateContent>
      </w:r>
      <w:r w:rsidR="00124FB6">
        <w:t xml:space="preserve">Oh no! </w:t>
      </w:r>
      <w:r w:rsidR="00BD51EC" w:rsidRPr="00BD51EC">
        <w:t xml:space="preserve">Read the error message, and go back to </w:t>
      </w:r>
      <w:r w:rsidR="00BD51EC">
        <w:t xml:space="preserve">your </w:t>
      </w:r>
      <w:r w:rsidR="00537325">
        <w:t xml:space="preserve">      </w:t>
      </w:r>
      <w:r w:rsidR="00BD51EC">
        <w:t>shopping cart! Contact your advisor if you need help.</w:t>
      </w:r>
    </w:p>
    <w:p w14:paraId="26C35F5F" w14:textId="77777777" w:rsidR="00124FB6" w:rsidRDefault="00124FB6" w:rsidP="00124FB6">
      <w:pPr>
        <w:pStyle w:val="NoSpacing"/>
        <w:ind w:left="720" w:right="-90"/>
      </w:pPr>
    </w:p>
    <w:p w14:paraId="302E996D" w14:textId="77777777" w:rsidR="00124FB6" w:rsidRDefault="00CB26F4" w:rsidP="00124FB6">
      <w:pPr>
        <w:pStyle w:val="NoSpacing"/>
        <w:ind w:left="720" w:right="-90"/>
      </w:pPr>
      <w:r w:rsidRPr="00CB26F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1D08766" wp14:editId="57E70954">
                <wp:simplePos x="0" y="0"/>
                <wp:positionH relativeFrom="column">
                  <wp:posOffset>5276850</wp:posOffset>
                </wp:positionH>
                <wp:positionV relativeFrom="paragraph">
                  <wp:posOffset>38100</wp:posOffset>
                </wp:positionV>
                <wp:extent cx="4191000" cy="1114425"/>
                <wp:effectExtent l="0" t="0" r="19050" b="28575"/>
                <wp:wrapNone/>
                <wp:docPr id="23" name="Wav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1114425"/>
                        </a:xfrm>
                        <a:prstGeom prst="wav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EC8DFB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23" o:spid="_x0000_s1026" type="#_x0000_t64" style="position:absolute;margin-left:415.5pt;margin-top:3pt;width:330pt;height:87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" adj="2700" fillcolor="red" strokecolor="#c00000" strokeweight="1pt">
                <v:stroke joinstyle="miter"/>
              </v:shape>
            </w:pict>
          </mc:Fallback>
        </mc:AlternateContent>
      </w:r>
    </w:p>
    <w:p w14:paraId="06C0C33E" w14:textId="77777777" w:rsidR="00124FB6" w:rsidRDefault="00CB26F4" w:rsidP="00124FB6">
      <w:pPr>
        <w:pStyle w:val="NoSpacing"/>
        <w:ind w:left="720" w:righ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55DBAF9" wp14:editId="07DACC09">
                <wp:simplePos x="0" y="0"/>
                <wp:positionH relativeFrom="column">
                  <wp:posOffset>5429250</wp:posOffset>
                </wp:positionH>
                <wp:positionV relativeFrom="paragraph">
                  <wp:posOffset>172720</wp:posOffset>
                </wp:positionV>
                <wp:extent cx="3971925" cy="466725"/>
                <wp:effectExtent l="0" t="0" r="9525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4667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F52D72" w14:textId="77777777" w:rsidR="00CB26F4" w:rsidRPr="00CB26F4" w:rsidRDefault="00CB26F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CB26F4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Check out The Gateway Student Success Center’s YouTube Channel for helpful tutorials related to enrollmen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DBAF9" id="Text Box 25" o:spid="_x0000_s1058" type="#_x0000_t202" style="position:absolute;left:0;text-align:left;margin-left:427.5pt;margin-top:13.6pt;width:312.75pt;height:36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" fillcolor="red" stroked="f" strokeweight=".5pt">
                <v:textbox>
                  <w:txbxContent>
                    <w:p w14:paraId="13F52D72" w14:textId="77777777" w:rsidR="00CB26F4" w:rsidRPr="00CB26F4" w:rsidRDefault="00CB26F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CB26F4">
                        <w:rPr>
                          <w:b/>
                          <w:color w:val="FFFFFF" w:themeColor="background1"/>
                          <w:sz w:val="24"/>
                        </w:rPr>
                        <w:t>Check out The Gateway Student Success Center’s YouTube Channel for helpful tutorials related to enrollment!</w:t>
                      </w:r>
                    </w:p>
                  </w:txbxContent>
                </v:textbox>
              </v:shape>
            </w:pict>
          </mc:Fallback>
        </mc:AlternateContent>
      </w:r>
    </w:p>
    <w:p w14:paraId="2C0ED06E" w14:textId="77777777" w:rsidR="00124FB6" w:rsidRDefault="00124FB6" w:rsidP="00124FB6">
      <w:pPr>
        <w:pStyle w:val="NoSpacing"/>
        <w:ind w:left="720" w:right="-90"/>
      </w:pPr>
    </w:p>
    <w:p w14:paraId="4F5EDA8F" w14:textId="77777777" w:rsidR="00124FB6" w:rsidRDefault="00124FB6" w:rsidP="00124FB6">
      <w:pPr>
        <w:pStyle w:val="NoSpacing"/>
        <w:ind w:left="720" w:right="-90"/>
      </w:pPr>
    </w:p>
    <w:p w14:paraId="04F38E8C" w14:textId="77777777" w:rsidR="00124FB6" w:rsidRPr="00BD51EC" w:rsidRDefault="00124FB6" w:rsidP="00426E13">
      <w:pPr>
        <w:pStyle w:val="NoSpacing"/>
        <w:ind w:right="-90"/>
      </w:pPr>
    </w:p>
    <w:sectPr w:rsidR="00124FB6" w:rsidRPr="00BD51EC" w:rsidSect="009A207B">
      <w:footerReference w:type="default" r:id="rId31"/>
      <w:pgSz w:w="15840" w:h="24480" w:code="3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09502" w14:textId="77777777" w:rsidR="008A214C" w:rsidRDefault="008A214C" w:rsidP="00994B4C">
      <w:pPr>
        <w:spacing w:after="0" w:line="240" w:lineRule="auto"/>
      </w:pPr>
      <w:r>
        <w:separator/>
      </w:r>
    </w:p>
  </w:endnote>
  <w:endnote w:type="continuationSeparator" w:id="0">
    <w:p w14:paraId="297963B5" w14:textId="77777777" w:rsidR="008A214C" w:rsidRDefault="008A214C" w:rsidP="00994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624C2" w14:textId="77777777" w:rsidR="00994B4C" w:rsidRPr="003C263C" w:rsidRDefault="003C263C" w:rsidP="003C263C">
    <w:pPr>
      <w:pStyle w:val="Footer"/>
      <w:jc w:val="right"/>
      <w:rPr>
        <w:b/>
        <w:sz w:val="28"/>
      </w:rPr>
    </w:pPr>
    <w:r w:rsidRPr="003C263C">
      <w:rPr>
        <w:b/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5D1855" wp14:editId="5D7B24C2">
              <wp:simplePos x="0" y="0"/>
              <wp:positionH relativeFrom="column">
                <wp:posOffset>8781393</wp:posOffset>
              </wp:positionH>
              <wp:positionV relativeFrom="paragraph">
                <wp:posOffset>186581</wp:posOffset>
              </wp:positionV>
              <wp:extent cx="472966" cy="409903"/>
              <wp:effectExtent l="0" t="0" r="41910" b="47625"/>
              <wp:wrapNone/>
              <wp:docPr id="19" name="Curved Right Arrow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2966" cy="409903"/>
                      </a:xfrm>
                      <a:prstGeom prst="curvedRightArrow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989C2F" id="_x0000_t102" coordsize="21600,21600" o:spt="102" adj="12960,19440,14400" path="ar,0@23@3@22,,0@4,0@15@23@1,0@7@2@13l@2@14@22@8@2@12wa,0@23@3@2@11@26@17,0@15@23@1@26@17@22@15xear,0@23@3,0@4@26@17nfe">
              <v:stroke joinstyle="miter"/>
              <v:formulas>
                <v:f eqn="val #0"/>
                <v:f eqn="val #1"/>
                <v:f eqn="val #2"/>
                <v:f eqn="sum #0 width #1"/>
                <v:f eqn="prod @3 1 2"/>
                <v:f eqn="sum #1 #1 width"/>
                <v:f eqn="sum @5 #1 #0"/>
                <v:f eqn="prod @6 1 2"/>
                <v:f eqn="mid width #0"/>
                <v:f eqn="sum height 0 #2"/>
                <v:f eqn="ellipse @9 height @4"/>
                <v:f eqn="sum @4 @10 0"/>
                <v:f eqn="sum @11 #1 width"/>
                <v:f eqn="sum @7 @10 0"/>
                <v:f eqn="sum @12 width #0"/>
                <v:f eqn="sum @5 0 #0"/>
                <v:f eqn="prod @15 1 2"/>
                <v:f eqn="mid @4 @7"/>
                <v:f eqn="sum #0 #1 width"/>
                <v:f eqn="prod @18 1 2"/>
                <v:f eqn="sum @17 0 @19"/>
                <v:f eqn="val width"/>
                <v:f eqn="val height"/>
                <v:f eqn="prod height 2 1"/>
                <v:f eqn="sum @17 0 @4"/>
                <v:f eqn="ellipse @24 @4 height"/>
                <v:f eqn="sum height 0 @25"/>
                <v:f eqn="sum @8 128 0"/>
                <v:f eqn="prod @5 1 2"/>
                <v:f eqn="sum @5 0 128"/>
                <v:f eqn="sum #0 @17 @12"/>
                <v:f eqn="ellipse @20 @4 height"/>
                <v:f eqn="sum width 0 #0"/>
                <v:f eqn="prod @32 1 2"/>
                <v:f eqn="prod height height 1"/>
                <v:f eqn="prod @9 @9 1"/>
                <v:f eqn="sum @34 0 @35"/>
                <v:f eqn="sqrt @36"/>
                <v:f eqn="sum @37 height 0"/>
                <v:f eqn="prod width height @38"/>
                <v:f eqn="sum @39 64 0"/>
                <v:f eqn="prod #0 1 2"/>
                <v:f eqn="ellipse @33 @41 height"/>
                <v:f eqn="sum height 0 @42"/>
                <v:f eqn="sum @43 64 0"/>
                <v:f eqn="prod @4 1 2"/>
                <v:f eqn="sum #1 0 @45"/>
                <v:f eqn="prod height 4390 32768"/>
                <v:f eqn="prod height 28378 32768"/>
              </v:formulas>
              <v:path o:extrusionok="f" o:connecttype="custom" o:connectlocs="0,@17;@2,@14;@22,@8;@2,@12;@22,@16" o:connectangles="180,90,0,0,0" textboxrect="@47,@45,@48,@46"/>
              <v:handles>
                <v:h position="bottomRight,#0" yrange="@40,@29"/>
                <v:h position="bottomRight,#1" yrange="@27,@21"/>
                <v:h position="#2,bottomRight" xrange="@44,@22"/>
              </v:handles>
              <o:complex v:ext="view"/>
            </v:shapetype>
            <v:shape id="Curved Right Arrow 19" o:spid="_x0000_s1026" type="#_x0000_t102" style="position:absolute;margin-left:691.45pt;margin-top:14.7pt;width:37.25pt;height:32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" adj="10800,18900,16920" fillcolor="black [3200]" strokecolor="black [1600]" strokeweight="1pt"/>
          </w:pict>
        </mc:Fallback>
      </mc:AlternateContent>
    </w:r>
    <w:r w:rsidRPr="003C263C">
      <w:rPr>
        <w:b/>
        <w:sz w:val="28"/>
      </w:rPr>
      <w:t xml:space="preserve">Flip Ove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74D2F" w14:textId="77777777" w:rsidR="008A214C" w:rsidRDefault="008A214C" w:rsidP="00994B4C">
      <w:pPr>
        <w:spacing w:after="0" w:line="240" w:lineRule="auto"/>
      </w:pPr>
      <w:r>
        <w:separator/>
      </w:r>
    </w:p>
  </w:footnote>
  <w:footnote w:type="continuationSeparator" w:id="0">
    <w:p w14:paraId="7BCD5C4E" w14:textId="77777777" w:rsidR="008A214C" w:rsidRDefault="008A214C" w:rsidP="00994B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E4613"/>
    <w:multiLevelType w:val="hybridMultilevel"/>
    <w:tmpl w:val="6624C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zA0szA2NTKzMDVX0lEKTi0uzszPAykwrAUA6tZxSSwAAAA="/>
  </w:docVars>
  <w:rsids>
    <w:rsidRoot w:val="005335D3"/>
    <w:rsid w:val="00011EDF"/>
    <w:rsid w:val="00056535"/>
    <w:rsid w:val="0007099A"/>
    <w:rsid w:val="000818FB"/>
    <w:rsid w:val="000E2E1E"/>
    <w:rsid w:val="001108CA"/>
    <w:rsid w:val="00124FB6"/>
    <w:rsid w:val="00130496"/>
    <w:rsid w:val="00137270"/>
    <w:rsid w:val="00150E1E"/>
    <w:rsid w:val="001B199F"/>
    <w:rsid w:val="001D3113"/>
    <w:rsid w:val="00203BE6"/>
    <w:rsid w:val="002211BA"/>
    <w:rsid w:val="0027131B"/>
    <w:rsid w:val="00280465"/>
    <w:rsid w:val="00297406"/>
    <w:rsid w:val="002A5248"/>
    <w:rsid w:val="002C34E3"/>
    <w:rsid w:val="00360483"/>
    <w:rsid w:val="003C263C"/>
    <w:rsid w:val="003D745D"/>
    <w:rsid w:val="00410EF1"/>
    <w:rsid w:val="00426E13"/>
    <w:rsid w:val="00461205"/>
    <w:rsid w:val="004A1AE2"/>
    <w:rsid w:val="005335D3"/>
    <w:rsid w:val="00537325"/>
    <w:rsid w:val="00542E88"/>
    <w:rsid w:val="005531E0"/>
    <w:rsid w:val="005A7327"/>
    <w:rsid w:val="005D40DE"/>
    <w:rsid w:val="005D4C70"/>
    <w:rsid w:val="006748B7"/>
    <w:rsid w:val="006D7EE8"/>
    <w:rsid w:val="00727D9A"/>
    <w:rsid w:val="00732CBB"/>
    <w:rsid w:val="007605DC"/>
    <w:rsid w:val="00822C6B"/>
    <w:rsid w:val="008A214C"/>
    <w:rsid w:val="00920BB9"/>
    <w:rsid w:val="00926A57"/>
    <w:rsid w:val="0094028E"/>
    <w:rsid w:val="00964412"/>
    <w:rsid w:val="00994B4C"/>
    <w:rsid w:val="009A207B"/>
    <w:rsid w:val="009A2B61"/>
    <w:rsid w:val="009C4EDB"/>
    <w:rsid w:val="00A33547"/>
    <w:rsid w:val="00A73BFD"/>
    <w:rsid w:val="00B85385"/>
    <w:rsid w:val="00BB146C"/>
    <w:rsid w:val="00BB4EFA"/>
    <w:rsid w:val="00BC5978"/>
    <w:rsid w:val="00BD51EC"/>
    <w:rsid w:val="00C148E4"/>
    <w:rsid w:val="00CA3425"/>
    <w:rsid w:val="00CB26F4"/>
    <w:rsid w:val="00D06F35"/>
    <w:rsid w:val="00D309E6"/>
    <w:rsid w:val="00DD507C"/>
    <w:rsid w:val="00E40E93"/>
    <w:rsid w:val="00E5408D"/>
    <w:rsid w:val="00E5528D"/>
    <w:rsid w:val="00E60EC8"/>
    <w:rsid w:val="00F278B4"/>
    <w:rsid w:val="00F5247A"/>
    <w:rsid w:val="00F82B88"/>
    <w:rsid w:val="00FD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DF001"/>
  <w15:chartTrackingRefBased/>
  <w15:docId w15:val="{A5E8BD9A-DC1A-462A-B1E6-D67A6FDC6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B4C"/>
  </w:style>
  <w:style w:type="paragraph" w:styleId="Footer">
    <w:name w:val="footer"/>
    <w:basedOn w:val="Normal"/>
    <w:link w:val="FooterChar"/>
    <w:uiPriority w:val="99"/>
    <w:unhideWhenUsed/>
    <w:rsid w:val="00994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B4C"/>
  </w:style>
  <w:style w:type="paragraph" w:styleId="NoSpacing">
    <w:name w:val="No Spacing"/>
    <w:uiPriority w:val="1"/>
    <w:qFormat/>
    <w:rsid w:val="00994B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9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2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E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2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in.nau.edu/university-advising/progression-plans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D2434-7A9C-4F13-88CB-7A8D51566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Shyann Nolker</dc:creator>
  <cp:keywords/>
  <dc:description/>
  <cp:lastModifiedBy>Kirsten Shyann Nolker</cp:lastModifiedBy>
  <cp:revision>2</cp:revision>
  <cp:lastPrinted>2019-12-09T18:49:00Z</cp:lastPrinted>
  <dcterms:created xsi:type="dcterms:W3CDTF">2020-10-15T21:19:00Z</dcterms:created>
  <dcterms:modified xsi:type="dcterms:W3CDTF">2020-10-15T21:19:00Z</dcterms:modified>
</cp:coreProperties>
</file>